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7C888" w14:textId="7FF741E9" w:rsidR="00B25820" w:rsidRPr="00CD3BCC" w:rsidRDefault="00185ACC" w:rsidP="00155BA0">
      <w:pPr>
        <w:pStyle w:val="Heading1"/>
      </w:pPr>
      <w:r w:rsidRPr="00CD3BCC">
        <w:t>CS 470 Module Four Assignment Two Guide</w:t>
      </w:r>
    </w:p>
    <w:p w14:paraId="0ED170A8" w14:textId="77777777" w:rsidR="00670B2E" w:rsidRPr="00CD3BCC" w:rsidRDefault="00670B2E" w:rsidP="00155BA0">
      <w:pPr>
        <w:suppressAutoHyphens/>
        <w:spacing w:after="0" w:line="240" w:lineRule="auto"/>
        <w:contextualSpacing/>
      </w:pPr>
    </w:p>
    <w:p w14:paraId="3D8945D9" w14:textId="368C15DD" w:rsidR="00B25820" w:rsidRPr="00CD3BCC" w:rsidRDefault="00B25820" w:rsidP="00155BA0">
      <w:pPr>
        <w:pStyle w:val="Heading2"/>
      </w:pPr>
      <w:r w:rsidRPr="00CD3BCC">
        <w:t xml:space="preserve">Part </w:t>
      </w:r>
      <w:r w:rsidR="00E142FF">
        <w:t>One</w:t>
      </w:r>
      <w:r w:rsidR="00CD3BCC">
        <w:t>:</w:t>
      </w:r>
      <w:r w:rsidRPr="00CD3BCC">
        <w:t xml:space="preserve"> Creating an API </w:t>
      </w:r>
      <w:r w:rsidR="00185ACC" w:rsidRPr="00CD3BCC">
        <w:t>U</w:t>
      </w:r>
      <w:r w:rsidRPr="00CD3BCC">
        <w:t>sing API Gateway</w:t>
      </w:r>
    </w:p>
    <w:p w14:paraId="6BEFBE1E" w14:textId="77777777" w:rsidR="00670B2E" w:rsidRPr="00CD3BCC" w:rsidRDefault="00670B2E" w:rsidP="00155BA0">
      <w:pPr>
        <w:suppressAutoHyphens/>
        <w:spacing w:after="0" w:line="240" w:lineRule="auto"/>
        <w:contextualSpacing/>
      </w:pPr>
    </w:p>
    <w:p w14:paraId="3D40E90C" w14:textId="5FFBE429" w:rsidR="00B25820" w:rsidRPr="00CD3BCC" w:rsidRDefault="00B25820" w:rsidP="00155BA0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 xml:space="preserve">Navigate to the </w:t>
      </w:r>
      <w:r w:rsidRPr="00CD3BCC">
        <w:rPr>
          <w:rFonts w:cstheme="minorHAnsi"/>
          <w:b/>
          <w:bCs/>
        </w:rPr>
        <w:t>API Gateway</w:t>
      </w:r>
      <w:r w:rsidRPr="00CD3BCC">
        <w:rPr>
          <w:rFonts w:cstheme="minorHAnsi"/>
        </w:rPr>
        <w:t xml:space="preserve"> in the AWS </w:t>
      </w:r>
      <w:r w:rsidR="00C87AE0">
        <w:rPr>
          <w:rFonts w:cstheme="minorHAnsi"/>
        </w:rPr>
        <w:t>c</w:t>
      </w:r>
      <w:r w:rsidRPr="00CD3BCC">
        <w:rPr>
          <w:rFonts w:cstheme="minorHAnsi"/>
        </w:rPr>
        <w:t xml:space="preserve">onsole. It is located under the </w:t>
      </w:r>
      <w:r w:rsidRPr="00CD3BCC">
        <w:rPr>
          <w:rFonts w:cstheme="minorHAnsi"/>
          <w:b/>
          <w:bCs/>
        </w:rPr>
        <w:t>Networking &amp; Content Delivery</w:t>
      </w:r>
      <w:r w:rsidRPr="00CD3BCC">
        <w:rPr>
          <w:rFonts w:cstheme="minorHAnsi"/>
        </w:rPr>
        <w:t xml:space="preserve"> section</w:t>
      </w:r>
      <w:r w:rsidR="00F053FE" w:rsidRPr="00CD3BCC">
        <w:rPr>
          <w:rFonts w:cstheme="minorHAnsi"/>
        </w:rPr>
        <w:t>. You can also search</w:t>
      </w:r>
      <w:r w:rsidRPr="00CD3BCC">
        <w:rPr>
          <w:rFonts w:cstheme="minorHAnsi"/>
        </w:rPr>
        <w:t xml:space="preserve"> for </w:t>
      </w:r>
      <w:r w:rsidR="0056727A">
        <w:rPr>
          <w:rFonts w:cstheme="minorHAnsi"/>
        </w:rPr>
        <w:t>the gateway</w:t>
      </w:r>
      <w:r w:rsidRPr="00CD3BCC">
        <w:rPr>
          <w:rFonts w:cstheme="minorHAnsi"/>
        </w:rPr>
        <w:t>.</w:t>
      </w:r>
    </w:p>
    <w:p w14:paraId="0B12E83B" w14:textId="2B7506E6" w:rsidR="00B25820" w:rsidRPr="00CD3BCC" w:rsidRDefault="00B25820" w:rsidP="00155BA0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 xml:space="preserve">Select </w:t>
      </w:r>
      <w:r w:rsidRPr="00CD3BCC">
        <w:rPr>
          <w:rFonts w:cstheme="minorHAnsi"/>
          <w:b/>
          <w:bCs/>
        </w:rPr>
        <w:t>REST API</w:t>
      </w:r>
      <w:r w:rsidR="009A02F1" w:rsidRPr="00CD3BCC">
        <w:rPr>
          <w:rFonts w:cstheme="minorHAnsi"/>
        </w:rPr>
        <w:t xml:space="preserve"> by clicking the </w:t>
      </w:r>
      <w:r w:rsidR="009A02F1" w:rsidRPr="00CD3BCC">
        <w:rPr>
          <w:rFonts w:cstheme="minorHAnsi"/>
          <w:b/>
          <w:bCs/>
        </w:rPr>
        <w:t>Build</w:t>
      </w:r>
      <w:r w:rsidR="009A02F1" w:rsidRPr="00CD3BCC">
        <w:rPr>
          <w:rFonts w:cstheme="minorHAnsi"/>
        </w:rPr>
        <w:t xml:space="preserve"> button in the </w:t>
      </w:r>
      <w:r w:rsidR="009A02F1" w:rsidRPr="00CD3BCC">
        <w:rPr>
          <w:rFonts w:cstheme="minorHAnsi"/>
          <w:b/>
          <w:bCs/>
        </w:rPr>
        <w:t>REST API</w:t>
      </w:r>
      <w:r w:rsidR="009A02F1" w:rsidRPr="00CD3BCC">
        <w:rPr>
          <w:rFonts w:cstheme="minorHAnsi"/>
        </w:rPr>
        <w:t xml:space="preserve"> box</w:t>
      </w:r>
      <w:r w:rsidR="00F053FE" w:rsidRPr="00CD3BCC">
        <w:rPr>
          <w:rFonts w:cstheme="minorHAnsi"/>
        </w:rPr>
        <w:t>.</w:t>
      </w:r>
    </w:p>
    <w:p w14:paraId="5C6D62E4" w14:textId="7416D84D" w:rsidR="00670B2E" w:rsidRPr="00A802A6" w:rsidRDefault="00670B2E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75B0B8CA" w14:textId="5D6CD2F5" w:rsidR="00B25820" w:rsidRPr="00CD3BCC" w:rsidRDefault="008E2572" w:rsidP="00155BA0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CD3BCC">
        <w:rPr>
          <w:rFonts w:cstheme="minorHAnsi"/>
          <w:noProof/>
        </w:rPr>
        <w:drawing>
          <wp:inline distT="0" distB="0" distL="0" distR="0" wp14:anchorId="6590AF81" wp14:editId="32E5E795">
            <wp:extent cx="5943600" cy="5298440"/>
            <wp:effectExtent l="19050" t="19050" r="19050" b="16510"/>
            <wp:docPr id="1" name="Picture 1" descr="Graphical user interface of AWS API section with an arrow pointing at the Build button in the REST API section of the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 of AWS API section with an arrow pointing at the Build button in the REST API section of the screen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844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70EA7" w14:textId="77777777" w:rsidR="00185ACC" w:rsidRPr="00CD3BCC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76EB64C1" w14:textId="4172F2F5" w:rsidR="00B25820" w:rsidRPr="00CD3BCC" w:rsidRDefault="008E2572" w:rsidP="00155BA0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>Dismiss the dialog box shown below</w:t>
      </w:r>
      <w:r w:rsidR="00D504C5">
        <w:rPr>
          <w:rFonts w:cstheme="minorHAnsi"/>
        </w:rPr>
        <w:t xml:space="preserve"> </w:t>
      </w:r>
      <w:r w:rsidR="009A02F1" w:rsidRPr="00CD3BCC">
        <w:rPr>
          <w:rFonts w:cstheme="minorHAnsi"/>
        </w:rPr>
        <w:t>and</w:t>
      </w:r>
      <w:r w:rsidR="006A1FE4" w:rsidRPr="00CD3BCC">
        <w:rPr>
          <w:rFonts w:cstheme="minorHAnsi"/>
        </w:rPr>
        <w:t xml:space="preserve"> </w:t>
      </w:r>
      <w:r w:rsidR="00821F71">
        <w:rPr>
          <w:rFonts w:cstheme="minorHAnsi"/>
        </w:rPr>
        <w:t>select</w:t>
      </w:r>
      <w:r w:rsidR="009A02F1" w:rsidRPr="00CD3BCC">
        <w:rPr>
          <w:rFonts w:cstheme="minorHAnsi"/>
        </w:rPr>
        <w:t xml:space="preserve"> </w:t>
      </w:r>
      <w:r w:rsidR="009A02F1" w:rsidRPr="00CD3BCC">
        <w:rPr>
          <w:rFonts w:cstheme="minorHAnsi"/>
          <w:b/>
          <w:bCs/>
        </w:rPr>
        <w:t>New API</w:t>
      </w:r>
      <w:r w:rsidR="00821F71">
        <w:rPr>
          <w:rFonts w:cstheme="minorHAnsi"/>
          <w:b/>
          <w:bCs/>
        </w:rPr>
        <w:t xml:space="preserve"> </w:t>
      </w:r>
      <w:r w:rsidR="00B4525F" w:rsidRPr="00B4525F">
        <w:rPr>
          <w:rFonts w:cstheme="minorHAnsi"/>
        </w:rPr>
        <w:t>in</w:t>
      </w:r>
      <w:r w:rsidR="00821F71" w:rsidRPr="00B4525F">
        <w:rPr>
          <w:rFonts w:cstheme="minorHAnsi"/>
        </w:rPr>
        <w:t xml:space="preserve"> the</w:t>
      </w:r>
      <w:r w:rsidR="00821F71">
        <w:rPr>
          <w:rFonts w:cstheme="minorHAnsi"/>
          <w:b/>
          <w:bCs/>
        </w:rPr>
        <w:t xml:space="preserve"> Create new API</w:t>
      </w:r>
      <w:r w:rsidR="00B4525F">
        <w:rPr>
          <w:rFonts w:cstheme="minorHAnsi"/>
          <w:b/>
          <w:bCs/>
        </w:rPr>
        <w:t xml:space="preserve"> </w:t>
      </w:r>
      <w:r w:rsidR="00B4525F" w:rsidRPr="00B4525F">
        <w:rPr>
          <w:rFonts w:cstheme="minorHAnsi"/>
        </w:rPr>
        <w:t>section</w:t>
      </w:r>
      <w:r w:rsidR="00F053FE" w:rsidRPr="00CD3BCC">
        <w:rPr>
          <w:rFonts w:cstheme="minorHAnsi"/>
        </w:rPr>
        <w:t>.</w:t>
      </w:r>
    </w:p>
    <w:p w14:paraId="63D43577" w14:textId="126C00B1" w:rsidR="008E2572" w:rsidRPr="00CD3BCC" w:rsidRDefault="008E2572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54634FE1" w14:textId="6B01DADD" w:rsidR="008E2572" w:rsidRPr="00CD3BCC" w:rsidRDefault="008E2572" w:rsidP="00155BA0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CD3BCC">
        <w:rPr>
          <w:rFonts w:cstheme="minorHAnsi"/>
          <w:noProof/>
        </w:rPr>
        <w:lastRenderedPageBreak/>
        <w:drawing>
          <wp:inline distT="0" distB="0" distL="0" distR="0" wp14:anchorId="4136404E" wp14:editId="308C1548">
            <wp:extent cx="5943600" cy="1548765"/>
            <wp:effectExtent l="19050" t="19050" r="19050" b="13335"/>
            <wp:docPr id="2" name="Picture 2" descr="Create your first API dialog box with an OK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reate your first API dialog box with an OK button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876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2BBD0" w14:textId="77777777" w:rsidR="008E2572" w:rsidRPr="00CD3BCC" w:rsidRDefault="008E2572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2F5DD02B" w14:textId="0F92A63E" w:rsidR="009A02F1" w:rsidRPr="00CD3BCC" w:rsidRDefault="009A02F1" w:rsidP="00155BA0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00CD3BCC">
        <w:t xml:space="preserve">Set the API </w:t>
      </w:r>
      <w:r w:rsidR="00267A13">
        <w:t>n</w:t>
      </w:r>
      <w:r w:rsidRPr="00CD3BCC">
        <w:t xml:space="preserve">ame to </w:t>
      </w:r>
      <w:r w:rsidR="001E352B">
        <w:t>“</w:t>
      </w:r>
      <w:r w:rsidRPr="001E352B">
        <w:t>Echo</w:t>
      </w:r>
      <w:r w:rsidR="001E352B" w:rsidRPr="001E352B">
        <w:t>”</w:t>
      </w:r>
      <w:r w:rsidRPr="00CD3BCC">
        <w:t xml:space="preserve"> and give it </w:t>
      </w:r>
      <w:r w:rsidR="00D95892">
        <w:t>the</w:t>
      </w:r>
      <w:r w:rsidRPr="00CD3BCC">
        <w:t xml:space="preserve"> description “My Echo Service”</w:t>
      </w:r>
      <w:r w:rsidR="00F053FE" w:rsidRPr="00CD3BCC">
        <w:t>.</w:t>
      </w:r>
    </w:p>
    <w:p w14:paraId="45250EE0" w14:textId="6A0F306B" w:rsidR="009A02F1" w:rsidRPr="00CD3BCC" w:rsidRDefault="009A02F1" w:rsidP="00155BA0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 xml:space="preserve">Leave the Endpoint Type </w:t>
      </w:r>
      <w:r w:rsidR="006F0C54" w:rsidRPr="00CD3BCC">
        <w:rPr>
          <w:rFonts w:cstheme="minorHAnsi"/>
        </w:rPr>
        <w:t>as</w:t>
      </w:r>
      <w:r w:rsidRPr="00CD3BCC">
        <w:rPr>
          <w:rFonts w:cstheme="minorHAnsi"/>
        </w:rPr>
        <w:t xml:space="preserve"> </w:t>
      </w:r>
      <w:r w:rsidRPr="00CD3BCC">
        <w:rPr>
          <w:rFonts w:cstheme="minorHAnsi"/>
          <w:b/>
          <w:bCs/>
        </w:rPr>
        <w:t>Regional</w:t>
      </w:r>
      <w:r w:rsidR="00F053FE" w:rsidRPr="00CD3BCC">
        <w:rPr>
          <w:rFonts w:cstheme="minorHAnsi"/>
        </w:rPr>
        <w:t>.</w:t>
      </w:r>
    </w:p>
    <w:p w14:paraId="32E94B35" w14:textId="0F576AB3" w:rsidR="009A02F1" w:rsidRPr="00CD3BCC" w:rsidRDefault="008932B4" w:rsidP="00155BA0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</w:t>
      </w:r>
      <w:r w:rsidR="009A02F1" w:rsidRPr="00CD3BCC">
        <w:rPr>
          <w:rFonts w:cstheme="minorHAnsi"/>
        </w:rPr>
        <w:t xml:space="preserve">lick the </w:t>
      </w:r>
      <w:r w:rsidR="00F053FE" w:rsidRPr="00CD3BCC">
        <w:rPr>
          <w:rFonts w:cstheme="minorHAnsi"/>
        </w:rPr>
        <w:t>blue</w:t>
      </w:r>
      <w:r w:rsidR="009A02F1" w:rsidRPr="00CD3BCC">
        <w:rPr>
          <w:rFonts w:cstheme="minorHAnsi"/>
        </w:rPr>
        <w:t xml:space="preserve"> </w:t>
      </w:r>
      <w:r w:rsidR="009A02F1" w:rsidRPr="00CD3BCC">
        <w:rPr>
          <w:rFonts w:cstheme="minorHAnsi"/>
          <w:b/>
          <w:bCs/>
        </w:rPr>
        <w:t>Create API</w:t>
      </w:r>
      <w:r w:rsidR="009A02F1" w:rsidRPr="00CD3BCC">
        <w:rPr>
          <w:rFonts w:cstheme="minorHAnsi"/>
        </w:rPr>
        <w:t xml:space="preserve"> button in the lower</w:t>
      </w:r>
      <w:r w:rsidR="00F053FE" w:rsidRPr="00CD3BCC">
        <w:rPr>
          <w:rFonts w:cstheme="minorHAnsi"/>
        </w:rPr>
        <w:t>-</w:t>
      </w:r>
      <w:r w:rsidR="009A02F1" w:rsidRPr="00CD3BCC">
        <w:rPr>
          <w:rFonts w:cstheme="minorHAnsi"/>
        </w:rPr>
        <w:t>right corner</w:t>
      </w:r>
      <w:r w:rsidR="00F053FE" w:rsidRPr="00CD3BCC">
        <w:rPr>
          <w:rFonts w:cstheme="minorHAnsi"/>
        </w:rPr>
        <w:t>.</w:t>
      </w:r>
    </w:p>
    <w:p w14:paraId="1B0A5FE7" w14:textId="77777777" w:rsidR="00B61C96" w:rsidRPr="00CD3BCC" w:rsidRDefault="00B61C96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588B56CB" w14:textId="0A4ECDE9" w:rsidR="009A02F1" w:rsidRPr="00CD3BCC" w:rsidRDefault="00AC51C4" w:rsidP="00155BA0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CD3BCC">
        <w:rPr>
          <w:rFonts w:cstheme="minorHAnsi"/>
          <w:noProof/>
        </w:rPr>
        <w:drawing>
          <wp:inline distT="0" distB="0" distL="0" distR="0" wp14:anchorId="0C3E0C56" wp14:editId="6670FC2C">
            <wp:extent cx="5943600" cy="2255520"/>
            <wp:effectExtent l="19050" t="19050" r="19050" b="11430"/>
            <wp:docPr id="9" name="Picture 9" descr="&quot;/ - GET - Setup&quot; screen. Lambda Function is selected as the Integration type. An unchecked check box is next to the Use Lambda Proxy integration field. The Lambda Region drop-down menu is set as us-east-1. &quot;Echo&quot; is entered in the Lambda Function text box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&quot;/ - GET - Setup&quot; screen. Lambda Function is selected as the Integration type. An unchecked check box is next to the Use Lambda Proxy integration field. The Lambda Region drop-down menu is set as us-east-1. &quot;Echo&quot; is entered in the Lambda Function text box. 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552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6CADE1" w14:textId="77777777" w:rsidR="00185ACC" w:rsidRPr="00CD3BCC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43E7920D" w14:textId="2E547B70" w:rsidR="009A02F1" w:rsidRPr="00CD3BCC" w:rsidRDefault="009A02F1" w:rsidP="00155BA0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00CD3BCC">
        <w:t>You will now</w:t>
      </w:r>
      <w:r w:rsidR="00961668" w:rsidRPr="00CD3BCC">
        <w:t xml:space="preserve"> see</w:t>
      </w:r>
      <w:r w:rsidRPr="00CD3BCC">
        <w:t xml:space="preserve"> a mostly blank screen </w:t>
      </w:r>
      <w:r w:rsidR="00547147" w:rsidRPr="00CD3BCC">
        <w:t>title</w:t>
      </w:r>
      <w:r w:rsidR="00547147">
        <w:t>d</w:t>
      </w:r>
      <w:r w:rsidRPr="00CD3BCC">
        <w:t xml:space="preserve"> “/Methods”.</w:t>
      </w:r>
    </w:p>
    <w:p w14:paraId="20AB943B" w14:textId="77777777" w:rsidR="003A2BD4" w:rsidRDefault="003A2BD4" w:rsidP="00155BA0">
      <w:pPr>
        <w:suppressAutoHyphens/>
        <w:spacing w:after="0" w:line="240" w:lineRule="auto"/>
        <w:contextualSpacing/>
      </w:pPr>
    </w:p>
    <w:p w14:paraId="2CFDE1B5" w14:textId="31D69EC8" w:rsidR="00670B2E" w:rsidRPr="0076310E" w:rsidRDefault="009A02F1" w:rsidP="00155BA0">
      <w:pPr>
        <w:suppressAutoHyphens/>
        <w:spacing w:after="0" w:line="240" w:lineRule="auto"/>
        <w:contextualSpacing/>
      </w:pPr>
      <w:r w:rsidRPr="00CD3BCC">
        <w:t>Believe it or not</w:t>
      </w:r>
      <w:r w:rsidR="00961668" w:rsidRPr="00CD3BCC">
        <w:t>,</w:t>
      </w:r>
      <w:r w:rsidRPr="00CD3BCC">
        <w:t xml:space="preserve"> you have now created an API. </w:t>
      </w:r>
      <w:r w:rsidR="5384BD73" w:rsidRPr="00CD3BCC">
        <w:t>The API</w:t>
      </w:r>
      <w:r w:rsidRPr="00CD3BCC">
        <w:t xml:space="preserve"> will not do anything yet, but </w:t>
      </w:r>
      <w:r w:rsidR="00AC51C4" w:rsidRPr="00CD3BCC">
        <w:t>that is</w:t>
      </w:r>
      <w:r w:rsidRPr="00CD3BCC">
        <w:t xml:space="preserve"> for the next part</w:t>
      </w:r>
      <w:r w:rsidR="00961668" w:rsidRPr="00CD3BCC">
        <w:t>.</w:t>
      </w:r>
    </w:p>
    <w:p w14:paraId="0EA5F6E3" w14:textId="77777777" w:rsidR="009054A8" w:rsidRPr="00CD3BCC" w:rsidRDefault="009054A8" w:rsidP="00155BA0">
      <w:pPr>
        <w:suppressAutoHyphens/>
        <w:spacing w:after="0" w:line="240" w:lineRule="auto"/>
        <w:contextualSpacing/>
        <w:rPr>
          <w:rFonts w:eastAsiaTheme="majorEastAsia" w:cstheme="minorHAnsi"/>
          <w:b/>
          <w:bCs/>
        </w:rPr>
      </w:pPr>
      <w:r w:rsidRPr="00CD3BCC">
        <w:br w:type="page"/>
      </w:r>
    </w:p>
    <w:p w14:paraId="7C4A1664" w14:textId="5C78B2B3" w:rsidR="009A02F1" w:rsidRPr="00CD3BCC" w:rsidRDefault="009A02F1" w:rsidP="00155BA0">
      <w:pPr>
        <w:pStyle w:val="Heading2"/>
      </w:pPr>
      <w:r w:rsidRPr="00CD3BCC">
        <w:lastRenderedPageBreak/>
        <w:t xml:space="preserve">Part </w:t>
      </w:r>
      <w:r w:rsidR="00E142FF">
        <w:t>Two</w:t>
      </w:r>
      <w:r w:rsidR="001F35F4">
        <w:t>:</w:t>
      </w:r>
      <w:r w:rsidRPr="00CD3BCC">
        <w:t xml:space="preserve"> Adding a Method to </w:t>
      </w:r>
      <w:r w:rsidR="00185ACC" w:rsidRPr="00CD3BCC">
        <w:t>Y</w:t>
      </w:r>
      <w:r w:rsidRPr="00CD3BCC">
        <w:t>our API</w:t>
      </w:r>
    </w:p>
    <w:p w14:paraId="071AAD87" w14:textId="77777777" w:rsidR="00670B2E" w:rsidRPr="00CD3BCC" w:rsidRDefault="00670B2E" w:rsidP="00155BA0">
      <w:pPr>
        <w:suppressAutoHyphens/>
        <w:spacing w:after="0" w:line="240" w:lineRule="auto"/>
        <w:contextualSpacing/>
      </w:pPr>
    </w:p>
    <w:p w14:paraId="48F7654A" w14:textId="3803EAA4" w:rsidR="009A02F1" w:rsidRPr="00CD3BCC" w:rsidRDefault="6A207DBD" w:rsidP="00155BA0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CD3BCC">
        <w:t>C</w:t>
      </w:r>
      <w:r w:rsidR="009A02F1" w:rsidRPr="00CD3BCC">
        <w:t>lick</w:t>
      </w:r>
      <w:r w:rsidR="1F860A43" w:rsidRPr="00CD3BCC">
        <w:t xml:space="preserve"> the</w:t>
      </w:r>
      <w:r w:rsidR="009A02F1" w:rsidRPr="00CD3BCC">
        <w:t xml:space="preserve"> </w:t>
      </w:r>
      <w:r w:rsidR="009A02F1" w:rsidRPr="00CD3BCC">
        <w:rPr>
          <w:b/>
          <w:bCs/>
        </w:rPr>
        <w:t xml:space="preserve">Create </w:t>
      </w:r>
      <w:r w:rsidR="009B0666">
        <w:rPr>
          <w:b/>
          <w:bCs/>
        </w:rPr>
        <w:t>m</w:t>
      </w:r>
      <w:r w:rsidR="009A02F1" w:rsidRPr="00CD3BCC">
        <w:rPr>
          <w:b/>
          <w:bCs/>
        </w:rPr>
        <w:t>ethod</w:t>
      </w:r>
      <w:r w:rsidR="51FD511B" w:rsidRPr="003E1B42">
        <w:t xml:space="preserve"> button toward the right of your screen</w:t>
      </w:r>
      <w:r w:rsidR="009A02F1" w:rsidRPr="00CD3BCC">
        <w:t>.</w:t>
      </w:r>
    </w:p>
    <w:p w14:paraId="30DCB916" w14:textId="77777777" w:rsidR="00670B2E" w:rsidRPr="0076310E" w:rsidRDefault="00670B2E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58B2B1EA" w14:textId="586A07AC" w:rsidR="009A02F1" w:rsidRPr="00CD3BCC" w:rsidRDefault="732F10A4" w:rsidP="00155BA0">
      <w:pPr>
        <w:suppressAutoHyphens/>
        <w:spacing w:after="0" w:line="240" w:lineRule="auto"/>
        <w:contextualSpacing/>
        <w:jc w:val="center"/>
      </w:pPr>
      <w:r w:rsidRPr="00CD3BCC">
        <w:rPr>
          <w:noProof/>
        </w:rPr>
        <w:drawing>
          <wp:inline distT="0" distB="0" distL="0" distR="0" wp14:anchorId="17531364" wp14:editId="6924E216">
            <wp:extent cx="4572000" cy="1866900"/>
            <wp:effectExtent l="0" t="0" r="0" b="0"/>
            <wp:docPr id="2129820703" name="Picture 2129820703" descr="Resource details. A red arrow is pointing to the Create method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820703" name="Picture 2129820703" descr="Resource details. A red arrow is pointing to the Create method button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CE319" w14:textId="77777777" w:rsidR="00670B2E" w:rsidRPr="00CD3BCC" w:rsidRDefault="00670B2E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6D377DF1" w14:textId="58327B75" w:rsidR="009A02F1" w:rsidRPr="00CD3BCC" w:rsidRDefault="009A02F1" w:rsidP="00155BA0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CD3BCC">
        <w:t xml:space="preserve">A new blank </w:t>
      </w:r>
      <w:r w:rsidR="00A56367" w:rsidRPr="00CD3BCC">
        <w:t>drop-down</w:t>
      </w:r>
      <w:r w:rsidRPr="00CD3BCC">
        <w:t xml:space="preserve"> </w:t>
      </w:r>
      <w:r w:rsidR="009337CB">
        <w:t>menu</w:t>
      </w:r>
      <w:r w:rsidRPr="00CD3BCC">
        <w:t xml:space="preserve"> will be created under the </w:t>
      </w:r>
      <w:r w:rsidR="006A1FE4" w:rsidRPr="00CD3BCC">
        <w:t>f</w:t>
      </w:r>
      <w:r w:rsidRPr="00CD3BCC">
        <w:t xml:space="preserve">orward </w:t>
      </w:r>
      <w:r w:rsidR="006A1FE4" w:rsidRPr="00CD3BCC">
        <w:t>s</w:t>
      </w:r>
      <w:r w:rsidRPr="00CD3BCC">
        <w:t>lash (/). This</w:t>
      </w:r>
      <w:r w:rsidR="00C24884">
        <w:t xml:space="preserve"> </w:t>
      </w:r>
      <w:r w:rsidR="009337CB">
        <w:t>menu</w:t>
      </w:r>
      <w:r w:rsidR="009337CB" w:rsidRPr="00CD3BCC">
        <w:t xml:space="preserve"> </w:t>
      </w:r>
      <w:r w:rsidRPr="00CD3BCC">
        <w:t xml:space="preserve">is where you </w:t>
      </w:r>
      <w:r w:rsidR="00C24884">
        <w:t xml:space="preserve">will </w:t>
      </w:r>
      <w:r w:rsidRPr="00CD3BCC">
        <w:t>select the REST methods to process for you</w:t>
      </w:r>
      <w:r w:rsidR="00FA74E1" w:rsidRPr="00CD3BCC">
        <w:t>r</w:t>
      </w:r>
      <w:r w:rsidRPr="00CD3BCC">
        <w:t xml:space="preserve"> API. In </w:t>
      </w:r>
      <w:r w:rsidR="00FA74E1" w:rsidRPr="00CD3BCC">
        <w:t>this</w:t>
      </w:r>
      <w:r w:rsidRPr="00CD3BCC">
        <w:t xml:space="preserve"> case, </w:t>
      </w:r>
      <w:r w:rsidR="00FA74E1" w:rsidRPr="00CD3BCC">
        <w:t>you</w:t>
      </w:r>
      <w:r w:rsidRPr="00CD3BCC">
        <w:t xml:space="preserve"> will select GET to handle HTTP GET requests. The other</w:t>
      </w:r>
      <w:r w:rsidR="00FA74E1" w:rsidRPr="00CD3BCC">
        <w:t xml:space="preserve"> option</w:t>
      </w:r>
      <w:r w:rsidRPr="00CD3BCC">
        <w:t xml:space="preserve">s are direct mappings to HTTP methods. However, ANY is used to match all of the requests. </w:t>
      </w:r>
      <w:r w:rsidR="00C05F6E">
        <w:t>ANY</w:t>
      </w:r>
      <w:r w:rsidRPr="00CD3BCC">
        <w:t xml:space="preserve"> will match any request not explicitly handled by another method definition. </w:t>
      </w:r>
    </w:p>
    <w:p w14:paraId="6C67E131" w14:textId="77777777" w:rsidR="00185ACC" w:rsidRPr="0076310E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31743AA6" w14:textId="6836F2D5" w:rsidR="009A02F1" w:rsidRPr="00CD3BCC" w:rsidRDefault="009A02F1" w:rsidP="00155BA0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CD3BCC">
        <w:rPr>
          <w:rFonts w:cstheme="minorHAnsi"/>
          <w:noProof/>
        </w:rPr>
        <w:drawing>
          <wp:inline distT="0" distB="0" distL="0" distR="0" wp14:anchorId="7BF22F60" wp14:editId="17EAEE4D">
            <wp:extent cx="2486891" cy="1752265"/>
            <wp:effectExtent l="19050" t="19050" r="27940" b="19685"/>
            <wp:docPr id="21" name="Picture 21" descr="The Actions drop-down menu with GET selec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he Actions drop-down menu with GET selec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29548" cy="1782321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0ED416" w14:textId="77777777" w:rsidR="00185ACC" w:rsidRPr="00CD3BCC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7B64FDA2" w14:textId="33F357BF" w:rsidR="009A02F1" w:rsidRPr="00CD3BCC" w:rsidRDefault="009A02F1" w:rsidP="00155BA0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 xml:space="preserve">Click the </w:t>
      </w:r>
      <w:r w:rsidR="00FA74E1" w:rsidRPr="00CD3BCC">
        <w:rPr>
          <w:rFonts w:cstheme="minorHAnsi"/>
        </w:rPr>
        <w:t>check box</w:t>
      </w:r>
      <w:r w:rsidRPr="00CD3BCC">
        <w:rPr>
          <w:rFonts w:cstheme="minorHAnsi"/>
        </w:rPr>
        <w:t xml:space="preserve"> next to the drop</w:t>
      </w:r>
      <w:r w:rsidR="00FA74E1" w:rsidRPr="00CD3BCC">
        <w:rPr>
          <w:rFonts w:cstheme="minorHAnsi"/>
        </w:rPr>
        <w:t>-</w:t>
      </w:r>
      <w:r w:rsidRPr="00CD3BCC">
        <w:rPr>
          <w:rFonts w:cstheme="minorHAnsi"/>
        </w:rPr>
        <w:t xml:space="preserve">down </w:t>
      </w:r>
      <w:r w:rsidR="00FA74E1" w:rsidRPr="00CD3BCC">
        <w:rPr>
          <w:rFonts w:cstheme="minorHAnsi"/>
        </w:rPr>
        <w:t xml:space="preserve">menu </w:t>
      </w:r>
      <w:r w:rsidRPr="00CD3BCC">
        <w:rPr>
          <w:rFonts w:cstheme="minorHAnsi"/>
        </w:rPr>
        <w:t>that just appeared.</w:t>
      </w:r>
    </w:p>
    <w:p w14:paraId="75A81FF9" w14:textId="1F95C50E" w:rsidR="009A02F1" w:rsidRPr="00CD3BCC" w:rsidRDefault="009A02F1" w:rsidP="00155BA0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CD3BCC">
        <w:t>Now</w:t>
      </w:r>
      <w:r w:rsidR="003C3F6B">
        <w:t>,</w:t>
      </w:r>
      <w:r w:rsidRPr="00CD3BCC">
        <w:t xml:space="preserve"> </w:t>
      </w:r>
      <w:r w:rsidR="20ABD124" w:rsidRPr="00CD3BCC">
        <w:t>you</w:t>
      </w:r>
      <w:r w:rsidRPr="00CD3BCC">
        <w:t xml:space="preserve"> </w:t>
      </w:r>
      <w:r w:rsidR="003C3F6B">
        <w:t>must</w:t>
      </w:r>
      <w:r w:rsidRPr="00CD3BCC">
        <w:t xml:space="preserve"> set up </w:t>
      </w:r>
      <w:r w:rsidR="777BAEC9" w:rsidRPr="00CD3BCC">
        <w:t>y</w:t>
      </w:r>
      <w:r w:rsidRPr="00CD3BCC">
        <w:t xml:space="preserve">our method. Make </w:t>
      </w:r>
      <w:r w:rsidR="003C3F6B">
        <w:t>certain</w:t>
      </w:r>
      <w:r w:rsidRPr="00CD3BCC">
        <w:t xml:space="preserve"> the </w:t>
      </w:r>
      <w:r w:rsidR="00FA74E1" w:rsidRPr="00CD3BCC">
        <w:t>i</w:t>
      </w:r>
      <w:r w:rsidRPr="00CD3BCC">
        <w:t xml:space="preserve">ntegration type is </w:t>
      </w:r>
      <w:r w:rsidRPr="00CD3BCC">
        <w:rPr>
          <w:b/>
          <w:bCs/>
        </w:rPr>
        <w:t xml:space="preserve">Lambda </w:t>
      </w:r>
      <w:r w:rsidR="006A1FE4" w:rsidRPr="00CD3BCC">
        <w:rPr>
          <w:b/>
          <w:bCs/>
        </w:rPr>
        <w:t>F</w:t>
      </w:r>
      <w:r w:rsidRPr="00CD3BCC">
        <w:rPr>
          <w:b/>
          <w:bCs/>
        </w:rPr>
        <w:t>unction</w:t>
      </w:r>
      <w:r w:rsidR="00FA74E1" w:rsidRPr="00CD3BCC">
        <w:t>.</w:t>
      </w:r>
    </w:p>
    <w:p w14:paraId="43B05444" w14:textId="748902C1" w:rsidR="009A02F1" w:rsidRPr="00CD3BCC" w:rsidRDefault="002B7494" w:rsidP="00155BA0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 xml:space="preserve">Make </w:t>
      </w:r>
      <w:r w:rsidR="00FB5775">
        <w:rPr>
          <w:rFonts w:cstheme="minorHAnsi"/>
        </w:rPr>
        <w:t>certain</w:t>
      </w:r>
      <w:r w:rsidR="00FA74E1" w:rsidRPr="00CD3BCC">
        <w:rPr>
          <w:rFonts w:cstheme="minorHAnsi"/>
        </w:rPr>
        <w:t xml:space="preserve"> the</w:t>
      </w:r>
      <w:r w:rsidRPr="00CD3BCC">
        <w:rPr>
          <w:rFonts w:cstheme="minorHAnsi"/>
        </w:rPr>
        <w:t xml:space="preserve"> </w:t>
      </w:r>
      <w:r w:rsidR="009A02F1" w:rsidRPr="00CD3BCC">
        <w:rPr>
          <w:rFonts w:cstheme="minorHAnsi"/>
          <w:b/>
          <w:bCs/>
        </w:rPr>
        <w:t xml:space="preserve">Use Lambda Proxy </w:t>
      </w:r>
      <w:r w:rsidR="00FA74E1" w:rsidRPr="00CD3BCC">
        <w:rPr>
          <w:rFonts w:cstheme="minorHAnsi"/>
          <w:b/>
          <w:bCs/>
        </w:rPr>
        <w:t>I</w:t>
      </w:r>
      <w:r w:rsidR="009A02F1" w:rsidRPr="00CD3BCC">
        <w:rPr>
          <w:rFonts w:cstheme="minorHAnsi"/>
          <w:b/>
          <w:bCs/>
        </w:rPr>
        <w:t>ntegration</w:t>
      </w:r>
      <w:r w:rsidR="009A02F1" w:rsidRPr="00CD3BCC">
        <w:rPr>
          <w:rFonts w:cstheme="minorHAnsi"/>
        </w:rPr>
        <w:t xml:space="preserve"> </w:t>
      </w:r>
      <w:r w:rsidR="00FA74E1" w:rsidRPr="00CD3BCC">
        <w:rPr>
          <w:rFonts w:cstheme="minorHAnsi"/>
        </w:rPr>
        <w:t xml:space="preserve">check box </w:t>
      </w:r>
      <w:r w:rsidRPr="00CD3BCC">
        <w:rPr>
          <w:rFonts w:cstheme="minorHAnsi"/>
        </w:rPr>
        <w:t>is checked</w:t>
      </w:r>
      <w:r w:rsidR="00FA74E1" w:rsidRPr="00CD3BCC">
        <w:rPr>
          <w:rFonts w:cstheme="minorHAnsi"/>
        </w:rPr>
        <w:t>.</w:t>
      </w:r>
    </w:p>
    <w:p w14:paraId="0E9E617D" w14:textId="555CEF46" w:rsidR="009A02F1" w:rsidRPr="00CD3BCC" w:rsidRDefault="004A01B2" w:rsidP="00155BA0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 xml:space="preserve">Leave the region as </w:t>
      </w:r>
      <w:r w:rsidRPr="00FB5775">
        <w:rPr>
          <w:rFonts w:cstheme="minorHAnsi"/>
          <w:b/>
          <w:bCs/>
        </w:rPr>
        <w:t>us-east-1</w:t>
      </w:r>
      <w:r w:rsidR="00FA74E1" w:rsidRPr="00CD3BCC">
        <w:rPr>
          <w:rFonts w:cstheme="minorHAnsi"/>
        </w:rPr>
        <w:t>.</w:t>
      </w:r>
    </w:p>
    <w:p w14:paraId="55B51062" w14:textId="41D1332F" w:rsidR="004A01B2" w:rsidRPr="00CD3BCC" w:rsidRDefault="004A01B2" w:rsidP="00155BA0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 xml:space="preserve">Type </w:t>
      </w:r>
      <w:r w:rsidR="00FA74E1" w:rsidRPr="00CD3BCC">
        <w:rPr>
          <w:rFonts w:cstheme="minorHAnsi"/>
        </w:rPr>
        <w:t>“</w:t>
      </w:r>
      <w:r w:rsidRPr="00CD3BCC">
        <w:rPr>
          <w:rFonts w:cstheme="minorHAnsi"/>
        </w:rPr>
        <w:t>EchoFunction</w:t>
      </w:r>
      <w:r w:rsidR="00FA74E1" w:rsidRPr="00CD3BCC">
        <w:rPr>
          <w:rFonts w:cstheme="minorHAnsi"/>
        </w:rPr>
        <w:t>”</w:t>
      </w:r>
      <w:r w:rsidRPr="00CD3BCC">
        <w:rPr>
          <w:rFonts w:cstheme="minorHAnsi"/>
        </w:rPr>
        <w:t xml:space="preserve"> in the </w:t>
      </w:r>
      <w:r w:rsidRPr="00CD3BCC">
        <w:rPr>
          <w:rFonts w:cstheme="minorHAnsi"/>
          <w:b/>
          <w:bCs/>
        </w:rPr>
        <w:t>Lambda Function</w:t>
      </w:r>
      <w:r w:rsidRPr="00CD3BCC">
        <w:rPr>
          <w:rFonts w:cstheme="minorHAnsi"/>
        </w:rPr>
        <w:t xml:space="preserve"> box. AWS will suggest it for you as you type.</w:t>
      </w:r>
    </w:p>
    <w:p w14:paraId="51D3FA0C" w14:textId="77777777" w:rsidR="00185ACC" w:rsidRPr="0076310E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518BC6BF" w14:textId="4C2C8B74" w:rsidR="004A01B2" w:rsidRPr="00CD3BCC" w:rsidRDefault="004A01B2" w:rsidP="00155BA0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CD3BCC">
        <w:rPr>
          <w:rFonts w:cstheme="minorHAnsi"/>
          <w:noProof/>
        </w:rPr>
        <w:drawing>
          <wp:inline distT="0" distB="0" distL="0" distR="0" wp14:anchorId="1DDA4C6A" wp14:editId="2A17D7E3">
            <wp:extent cx="5751368" cy="2798875"/>
            <wp:effectExtent l="19050" t="19050" r="20955" b="20955"/>
            <wp:docPr id="22" name="Picture 22" descr="&quot;/ - GET - Setup&quot; screen. Under &quot;Integration type&quot;, &quot;Lambda Function&quot; is selected. There is a check box next to &quot;Use Lambda Proxy integration&quot;. The &quot;Lambda Region&quot; drop-down menu is set as &quot;us-east-1&quot;. &quot;Echo&quot; is entered in the &quot;Lambda Function&quot; text box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&quot;/ - GET - Setup&quot; screen. Under &quot;Integration type&quot;, &quot;Lambda Function&quot; is selected. There is a check box next to &quot;Use Lambda Proxy integration&quot;. The &quot;Lambda Region&quot; drop-down menu is set as &quot;us-east-1&quot;. &quot;Echo&quot; is entered in the &quot;Lambda Function&quot; text box. 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88522" cy="2816956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EECCF6" w14:textId="77777777" w:rsidR="00185ACC" w:rsidRPr="00CD3BCC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416F2AA5" w14:textId="68D11B80" w:rsidR="004A01B2" w:rsidRPr="00CD3BCC" w:rsidRDefault="004A01B2" w:rsidP="00155BA0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 xml:space="preserve">Make </w:t>
      </w:r>
      <w:r w:rsidR="00774730">
        <w:rPr>
          <w:rFonts w:cstheme="minorHAnsi"/>
        </w:rPr>
        <w:t>certain</w:t>
      </w:r>
      <w:r w:rsidRPr="00CD3BCC">
        <w:rPr>
          <w:rFonts w:cstheme="minorHAnsi"/>
        </w:rPr>
        <w:t xml:space="preserve"> </w:t>
      </w:r>
      <w:r w:rsidRPr="00CD3BCC">
        <w:rPr>
          <w:rFonts w:cstheme="minorHAnsi"/>
          <w:b/>
          <w:bCs/>
        </w:rPr>
        <w:t>Use Default Timeout</w:t>
      </w:r>
      <w:r w:rsidRPr="00CD3BCC">
        <w:rPr>
          <w:rFonts w:cstheme="minorHAnsi"/>
        </w:rPr>
        <w:t xml:space="preserve"> is checked.</w:t>
      </w:r>
    </w:p>
    <w:p w14:paraId="62BCC153" w14:textId="7BC69365" w:rsidR="004A01B2" w:rsidRPr="00CD3BCC" w:rsidRDefault="004A01B2" w:rsidP="00155BA0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CD3BCC">
        <w:t xml:space="preserve">Click the </w:t>
      </w:r>
      <w:r w:rsidR="7EC50395" w:rsidRPr="00CD3BCC">
        <w:t xml:space="preserve">orange </w:t>
      </w:r>
      <w:r w:rsidR="7EC50395" w:rsidRPr="00CD3BCC">
        <w:rPr>
          <w:b/>
          <w:bCs/>
        </w:rPr>
        <w:t xml:space="preserve">Create </w:t>
      </w:r>
      <w:r w:rsidR="00A00122">
        <w:rPr>
          <w:b/>
          <w:bCs/>
        </w:rPr>
        <w:t>m</w:t>
      </w:r>
      <w:r w:rsidR="7EC50395" w:rsidRPr="00CD3BCC">
        <w:rPr>
          <w:b/>
          <w:bCs/>
        </w:rPr>
        <w:t>ethod</w:t>
      </w:r>
      <w:r w:rsidRPr="00CD3BCC">
        <w:t xml:space="preserve"> </w:t>
      </w:r>
      <w:r w:rsidR="00750224" w:rsidRPr="00CD3BCC">
        <w:t>b</w:t>
      </w:r>
      <w:r w:rsidRPr="00CD3BCC">
        <w:t>utton in the lower</w:t>
      </w:r>
      <w:r w:rsidR="00750224" w:rsidRPr="00CD3BCC">
        <w:t>-</w:t>
      </w:r>
      <w:r w:rsidRPr="00CD3BCC">
        <w:t>right corner.</w:t>
      </w:r>
    </w:p>
    <w:p w14:paraId="3DB6EA84" w14:textId="5732FCB3" w:rsidR="004A01B2" w:rsidRPr="00CD3BCC" w:rsidRDefault="004A01B2" w:rsidP="00155BA0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 xml:space="preserve">You will be asked if you want to </w:t>
      </w:r>
      <w:r w:rsidR="00A00122" w:rsidRPr="00A00122">
        <w:rPr>
          <w:rFonts w:cstheme="minorHAnsi"/>
        </w:rPr>
        <w:t>a</w:t>
      </w:r>
      <w:r w:rsidRPr="00A00122">
        <w:rPr>
          <w:rFonts w:cstheme="minorHAnsi"/>
        </w:rPr>
        <w:t xml:space="preserve">dd </w:t>
      </w:r>
      <w:r w:rsidR="00A00122" w:rsidRPr="00A00122">
        <w:rPr>
          <w:rFonts w:cstheme="minorHAnsi"/>
        </w:rPr>
        <w:t>p</w:t>
      </w:r>
      <w:r w:rsidRPr="00A00122">
        <w:rPr>
          <w:rFonts w:cstheme="minorHAnsi"/>
        </w:rPr>
        <w:t xml:space="preserve">ermission to </w:t>
      </w:r>
      <w:r w:rsidRPr="00CD3BCC">
        <w:rPr>
          <w:rFonts w:cstheme="minorHAnsi"/>
          <w:b/>
          <w:bCs/>
        </w:rPr>
        <w:t>Lambda Function</w:t>
      </w:r>
      <w:r w:rsidR="00FA74E1" w:rsidRPr="00CD3BCC">
        <w:rPr>
          <w:rFonts w:cstheme="minorHAnsi"/>
        </w:rPr>
        <w:t>.</w:t>
      </w:r>
    </w:p>
    <w:p w14:paraId="5698F0B5" w14:textId="77777777" w:rsidR="00185ACC" w:rsidRPr="0076310E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58FCDA70" w14:textId="46B3257D" w:rsidR="004A01B2" w:rsidRPr="00CD3BCC" w:rsidRDefault="004A01B2" w:rsidP="00155BA0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CD3BCC">
        <w:rPr>
          <w:rFonts w:cstheme="minorHAnsi"/>
          <w:noProof/>
        </w:rPr>
        <w:drawing>
          <wp:inline distT="0" distB="0" distL="0" distR="0" wp14:anchorId="6C8D0677" wp14:editId="637CAA7D">
            <wp:extent cx="5752086" cy="1475509"/>
            <wp:effectExtent l="19050" t="19050" r="20320" b="10795"/>
            <wp:docPr id="23" name="Picture 23" descr="The Add Permission to Lambda Function warning reads, &quot;You are about to give API Gateway permission to invoke your Lambda function.&quot; The options are Cancel and OK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he Add Permission to Lambda Function warning reads, &quot;You are about to give API Gateway permission to invoke your Lambda function.&quot; The options are Cancel and OK. 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2086" cy="147550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1F6AA" w14:textId="77777777" w:rsidR="009054A8" w:rsidRPr="00CD3BCC" w:rsidRDefault="009054A8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7E104B70" w14:textId="2075C634" w:rsidR="004A01B2" w:rsidRPr="00CD3BCC" w:rsidRDefault="004A01B2" w:rsidP="00155BA0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 xml:space="preserve">Click </w:t>
      </w:r>
      <w:r w:rsidRPr="00CD3BCC">
        <w:rPr>
          <w:rFonts w:cstheme="minorHAnsi"/>
          <w:b/>
          <w:bCs/>
        </w:rPr>
        <w:t>OK</w:t>
      </w:r>
      <w:r w:rsidRPr="00CD3BCC">
        <w:rPr>
          <w:rFonts w:cstheme="minorHAnsi"/>
        </w:rPr>
        <w:t>. This is how you tell the API Gateway that the GET method has permission to execute your Lambda.</w:t>
      </w:r>
    </w:p>
    <w:p w14:paraId="176EE99E" w14:textId="7B74F9C2" w:rsidR="004A01B2" w:rsidRPr="00CD3BCC" w:rsidRDefault="004A01B2" w:rsidP="00155BA0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 xml:space="preserve">You will now see the fully populated </w:t>
      </w:r>
      <w:r w:rsidRPr="00CD3BCC">
        <w:rPr>
          <w:rFonts w:cstheme="minorHAnsi"/>
          <w:b/>
          <w:bCs/>
        </w:rPr>
        <w:t>Method Execution</w:t>
      </w:r>
      <w:r w:rsidRPr="00CD3BCC">
        <w:rPr>
          <w:rFonts w:cstheme="minorHAnsi"/>
        </w:rPr>
        <w:t xml:space="preserve"> page</w:t>
      </w:r>
      <w:r w:rsidR="00750224" w:rsidRPr="00CD3BCC">
        <w:rPr>
          <w:rFonts w:cstheme="minorHAnsi"/>
        </w:rPr>
        <w:t>.</w:t>
      </w:r>
    </w:p>
    <w:p w14:paraId="20E15FA7" w14:textId="77777777" w:rsidR="003A2BD4" w:rsidRDefault="003A2BD4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2735AE69" w14:textId="27498081" w:rsidR="00185ACC" w:rsidRPr="0076310E" w:rsidRDefault="004A01B2" w:rsidP="00155BA0">
      <w:pPr>
        <w:suppressAutoHyphens/>
        <w:spacing w:after="0" w:line="240" w:lineRule="auto"/>
        <w:contextualSpacing/>
        <w:rPr>
          <w:rFonts w:cstheme="minorHAnsi"/>
        </w:rPr>
      </w:pPr>
      <w:r w:rsidRPr="003A2BD4">
        <w:rPr>
          <w:rFonts w:cstheme="minorHAnsi"/>
        </w:rPr>
        <w:t>Congratulations! You have wired up your API to your Lambda.</w:t>
      </w:r>
    </w:p>
    <w:p w14:paraId="47195AFC" w14:textId="77777777" w:rsidR="009054A8" w:rsidRPr="00CD3BCC" w:rsidRDefault="009054A8" w:rsidP="00155BA0">
      <w:pPr>
        <w:suppressAutoHyphens/>
        <w:spacing w:after="0" w:line="240" w:lineRule="auto"/>
        <w:contextualSpacing/>
        <w:rPr>
          <w:rFonts w:eastAsiaTheme="majorEastAsia" w:cstheme="minorHAnsi"/>
          <w:b/>
          <w:bCs/>
        </w:rPr>
      </w:pPr>
      <w:r w:rsidRPr="00CD3BCC">
        <w:br w:type="page"/>
      </w:r>
    </w:p>
    <w:p w14:paraId="07213BC4" w14:textId="528B16B7" w:rsidR="004A01B2" w:rsidRPr="00CD3BCC" w:rsidRDefault="004A01B2" w:rsidP="00155BA0">
      <w:pPr>
        <w:pStyle w:val="Heading2"/>
      </w:pPr>
      <w:r w:rsidRPr="00CD3BCC">
        <w:t xml:space="preserve">Part </w:t>
      </w:r>
      <w:r w:rsidR="00E142FF">
        <w:t>Three</w:t>
      </w:r>
      <w:r w:rsidR="001F35F4">
        <w:t>:</w:t>
      </w:r>
      <w:r w:rsidRPr="00CD3BCC">
        <w:t xml:space="preserve"> Testing </w:t>
      </w:r>
      <w:r w:rsidR="00185ACC" w:rsidRPr="00CD3BCC">
        <w:t>Y</w:t>
      </w:r>
      <w:r w:rsidRPr="00CD3BCC">
        <w:t>our API to Lambda Method</w:t>
      </w:r>
    </w:p>
    <w:p w14:paraId="6E7F5D87" w14:textId="77777777" w:rsidR="00185ACC" w:rsidRPr="00CD3BCC" w:rsidRDefault="00185ACC" w:rsidP="00155BA0">
      <w:pPr>
        <w:suppressAutoHyphens/>
        <w:spacing w:after="0" w:line="240" w:lineRule="auto"/>
        <w:contextualSpacing/>
      </w:pPr>
    </w:p>
    <w:p w14:paraId="377BE2BA" w14:textId="7161614E" w:rsidR="004A01B2" w:rsidRPr="00CD3BCC" w:rsidRDefault="004A01B2" w:rsidP="00155BA0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CD3BCC">
        <w:t xml:space="preserve">Click the </w:t>
      </w:r>
      <w:r w:rsidRPr="00CD3BCC">
        <w:rPr>
          <w:b/>
          <w:bCs/>
        </w:rPr>
        <w:t>Test</w:t>
      </w:r>
      <w:r w:rsidRPr="00CD3BCC">
        <w:t xml:space="preserve"> link </w:t>
      </w:r>
      <w:r w:rsidR="08869E32" w:rsidRPr="00CD3BCC">
        <w:t>in the bottom</w:t>
      </w:r>
      <w:r w:rsidR="73B54916" w:rsidRPr="00CD3BCC">
        <w:t>-</w:t>
      </w:r>
      <w:r w:rsidR="08869E32" w:rsidRPr="00CD3BCC">
        <w:t>right section</w:t>
      </w:r>
      <w:r w:rsidRPr="00CD3BCC">
        <w:t>.</w:t>
      </w:r>
    </w:p>
    <w:p w14:paraId="02771958" w14:textId="641B1205" w:rsidR="004A01B2" w:rsidRPr="00CD3BCC" w:rsidRDefault="004A01B2" w:rsidP="00155BA0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CD3BCC">
        <w:t xml:space="preserve">Click the </w:t>
      </w:r>
      <w:r w:rsidR="3399949F" w:rsidRPr="00CD3BCC">
        <w:t>orange</w:t>
      </w:r>
      <w:r w:rsidRPr="00CD3BCC">
        <w:t xml:space="preserve"> </w:t>
      </w:r>
      <w:r w:rsidRPr="00CD3BCC">
        <w:rPr>
          <w:b/>
          <w:bCs/>
        </w:rPr>
        <w:t>Test</w:t>
      </w:r>
      <w:r w:rsidRPr="00CD3BCC">
        <w:t xml:space="preserve"> button</w:t>
      </w:r>
      <w:r w:rsidR="000E4A52" w:rsidRPr="00CD3BCC">
        <w:t>.</w:t>
      </w:r>
    </w:p>
    <w:p w14:paraId="2D69AC85" w14:textId="41D76174" w:rsidR="004A01B2" w:rsidRPr="00CD3BCC" w:rsidRDefault="004A01B2" w:rsidP="00155BA0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CD3BCC">
        <w:t xml:space="preserve">The right side of the page will show you the </w:t>
      </w:r>
      <w:r w:rsidRPr="00CD3BCC">
        <w:rPr>
          <w:b/>
          <w:bCs/>
        </w:rPr>
        <w:t>Response Body</w:t>
      </w:r>
      <w:r w:rsidR="000E4A52" w:rsidRPr="001D4038">
        <w:t>,</w:t>
      </w:r>
      <w:r w:rsidR="000E4A52" w:rsidRPr="00CD3BCC">
        <w:rPr>
          <w:b/>
          <w:bCs/>
        </w:rPr>
        <w:t xml:space="preserve"> Response </w:t>
      </w:r>
      <w:r w:rsidRPr="00CD3BCC">
        <w:rPr>
          <w:b/>
          <w:bCs/>
        </w:rPr>
        <w:t>Headers</w:t>
      </w:r>
      <w:r w:rsidRPr="00CD3BCC">
        <w:t xml:space="preserve">, and </w:t>
      </w:r>
      <w:r w:rsidRPr="00CD3BCC">
        <w:rPr>
          <w:b/>
          <w:bCs/>
        </w:rPr>
        <w:t>API Gateway Logs</w:t>
      </w:r>
      <w:r w:rsidRPr="00CD3BCC">
        <w:t>.</w:t>
      </w:r>
    </w:p>
    <w:p w14:paraId="35EC2F8B" w14:textId="00E5CFD8" w:rsidR="004A01B2" w:rsidRPr="00CD3BCC" w:rsidRDefault="004A01B2" w:rsidP="00155BA0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CD3BCC">
        <w:t xml:space="preserve">It </w:t>
      </w:r>
      <w:r w:rsidR="00DA53A9" w:rsidRPr="00CD3BCC">
        <w:t>w</w:t>
      </w:r>
      <w:r w:rsidRPr="00CD3BCC">
        <w:t xml:space="preserve">orked! But not really. </w:t>
      </w:r>
      <w:r w:rsidR="6468F804" w:rsidRPr="00CD3BCC">
        <w:t>You</w:t>
      </w:r>
      <w:r w:rsidRPr="00CD3BCC">
        <w:t xml:space="preserve"> didn’t pass it a name to reply with, so it says</w:t>
      </w:r>
      <w:r w:rsidR="00BA75AA">
        <w:t>,</w:t>
      </w:r>
      <w:r w:rsidRPr="00CD3BCC">
        <w:t xml:space="preserve"> </w:t>
      </w:r>
      <w:r w:rsidR="0017188E" w:rsidRPr="00CD3BCC">
        <w:t>“</w:t>
      </w:r>
      <w:r w:rsidRPr="00CD3BCC">
        <w:t xml:space="preserve">Hello </w:t>
      </w:r>
      <w:r w:rsidR="006A1FE4" w:rsidRPr="00CD3BCC">
        <w:t>u</w:t>
      </w:r>
      <w:r w:rsidRPr="00CD3BCC">
        <w:t>n</w:t>
      </w:r>
      <w:r w:rsidR="006319D5" w:rsidRPr="00CD3BCC">
        <w:t>known</w:t>
      </w:r>
      <w:r w:rsidR="0017188E" w:rsidRPr="00CD3BCC">
        <w:t>”</w:t>
      </w:r>
      <w:r w:rsidRPr="00CD3BCC">
        <w:t>. Let’s fix that.</w:t>
      </w:r>
    </w:p>
    <w:p w14:paraId="09BE9434" w14:textId="40180F01" w:rsidR="004A01B2" w:rsidRPr="00CD3BCC" w:rsidRDefault="2A819504" w:rsidP="00155BA0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CD3BCC">
        <w:t xml:space="preserve">Scroll to the top of the page. In </w:t>
      </w:r>
      <w:r w:rsidR="004A01B2" w:rsidRPr="00CD3BCC">
        <w:t>the</w:t>
      </w:r>
      <w:r w:rsidR="7E07B9D1" w:rsidRPr="00CD3BCC">
        <w:t xml:space="preserve"> </w:t>
      </w:r>
      <w:r w:rsidR="7E07B9D1" w:rsidRPr="00BA75AA">
        <w:rPr>
          <w:b/>
          <w:bCs/>
        </w:rPr>
        <w:t xml:space="preserve">Method </w:t>
      </w:r>
      <w:r w:rsidR="00BA75AA" w:rsidRPr="00BA75AA">
        <w:rPr>
          <w:b/>
          <w:bCs/>
        </w:rPr>
        <w:t>E</w:t>
      </w:r>
      <w:r w:rsidR="7E07B9D1" w:rsidRPr="00BA75AA">
        <w:rPr>
          <w:b/>
          <w:bCs/>
        </w:rPr>
        <w:t>xecution</w:t>
      </w:r>
      <w:r w:rsidR="000E3D81" w:rsidRPr="000E3D81">
        <w:t>,</w:t>
      </w:r>
      <w:r w:rsidR="7E07B9D1" w:rsidRPr="00CD3BCC">
        <w:t xml:space="preserve"> click </w:t>
      </w:r>
      <w:r w:rsidR="7E07B9D1" w:rsidRPr="00BA75AA">
        <w:rPr>
          <w:b/>
          <w:bCs/>
        </w:rPr>
        <w:t>Method Request</w:t>
      </w:r>
      <w:r w:rsidR="7E07B9D1" w:rsidRPr="00CD3BCC">
        <w:t>.</w:t>
      </w:r>
      <w:r w:rsidR="004A01B2" w:rsidRPr="00CD3BCC">
        <w:t xml:space="preserve"> </w:t>
      </w:r>
    </w:p>
    <w:p w14:paraId="45521E49" w14:textId="10D52D6A" w:rsidR="004A01B2" w:rsidRPr="00CD3BCC" w:rsidRDefault="0017188E" w:rsidP="00155BA0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>S</w:t>
      </w:r>
      <w:r w:rsidR="004A01B2" w:rsidRPr="00CD3BCC">
        <w:rPr>
          <w:rFonts w:cstheme="minorHAnsi"/>
        </w:rPr>
        <w:t xml:space="preserve">elect the </w:t>
      </w:r>
      <w:r w:rsidR="004A01B2" w:rsidRPr="00CD3BCC">
        <w:rPr>
          <w:rFonts w:cstheme="minorHAnsi"/>
          <w:b/>
          <w:bCs/>
        </w:rPr>
        <w:t>Method Request</w:t>
      </w:r>
      <w:r w:rsidR="004A01B2" w:rsidRPr="00CD3BCC">
        <w:rPr>
          <w:rFonts w:cstheme="minorHAnsi"/>
        </w:rPr>
        <w:t xml:space="preserve"> box</w:t>
      </w:r>
      <w:r w:rsidR="0062561B" w:rsidRPr="00CD3BCC">
        <w:rPr>
          <w:rFonts w:cstheme="minorHAnsi"/>
        </w:rPr>
        <w:t xml:space="preserve"> by clicking its name</w:t>
      </w:r>
      <w:r w:rsidRPr="00CD3BCC">
        <w:rPr>
          <w:rFonts w:cstheme="minorHAnsi"/>
        </w:rPr>
        <w:t>.</w:t>
      </w:r>
    </w:p>
    <w:p w14:paraId="4777A19E" w14:textId="313D9178" w:rsidR="0062561B" w:rsidRPr="00CD3BCC" w:rsidRDefault="66ED465C" w:rsidP="00155BA0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CD3BCC">
        <w:t xml:space="preserve">Click the </w:t>
      </w:r>
      <w:r w:rsidRPr="00DD5F06">
        <w:rPr>
          <w:b/>
          <w:bCs/>
        </w:rPr>
        <w:t xml:space="preserve">Edit </w:t>
      </w:r>
      <w:r w:rsidRPr="00CD3BCC">
        <w:t xml:space="preserve">button </w:t>
      </w:r>
      <w:r w:rsidR="00FA66F8">
        <w:t xml:space="preserve">in </w:t>
      </w:r>
      <w:r w:rsidR="00DD5F06">
        <w:t xml:space="preserve">the </w:t>
      </w:r>
      <w:r w:rsidRPr="00CD3BCC">
        <w:t>top</w:t>
      </w:r>
      <w:r w:rsidR="00DD5F06">
        <w:t>-</w:t>
      </w:r>
      <w:r w:rsidRPr="00CD3BCC">
        <w:t>right</w:t>
      </w:r>
      <w:r w:rsidR="00DD5F06">
        <w:t xml:space="preserve"> corner</w:t>
      </w:r>
      <w:r w:rsidRPr="00CD3BCC">
        <w:t xml:space="preserve">. </w:t>
      </w:r>
    </w:p>
    <w:p w14:paraId="37D9E117" w14:textId="1025C6FF" w:rsidR="0062561B" w:rsidRPr="00CD3BCC" w:rsidRDefault="45840FA8" w:rsidP="00155BA0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CD3BCC">
        <w:t>Open</w:t>
      </w:r>
      <w:r w:rsidR="0062561B" w:rsidRPr="00CD3BCC">
        <w:t xml:space="preserve"> the </w:t>
      </w:r>
      <w:r w:rsidR="65F64ED7" w:rsidRPr="00DD5F06">
        <w:rPr>
          <w:b/>
          <w:bCs/>
        </w:rPr>
        <w:t>URL</w:t>
      </w:r>
      <w:r w:rsidR="0062561B" w:rsidRPr="00CD3BCC">
        <w:rPr>
          <w:b/>
          <w:bCs/>
        </w:rPr>
        <w:t xml:space="preserve"> </w:t>
      </w:r>
      <w:r w:rsidR="00676DF4" w:rsidRPr="00CD3BCC">
        <w:rPr>
          <w:b/>
          <w:bCs/>
        </w:rPr>
        <w:t>Q</w:t>
      </w:r>
      <w:r w:rsidR="0062561B" w:rsidRPr="00CD3BCC">
        <w:rPr>
          <w:b/>
          <w:bCs/>
        </w:rPr>
        <w:t>uery</w:t>
      </w:r>
      <w:r w:rsidR="0062561B" w:rsidRPr="00CD3BCC">
        <w:t xml:space="preserve"> </w:t>
      </w:r>
      <w:r w:rsidR="687DF8D5" w:rsidRPr="00DD5F06">
        <w:rPr>
          <w:b/>
          <w:bCs/>
        </w:rPr>
        <w:t>String Parameters</w:t>
      </w:r>
      <w:r w:rsidR="687DF8D5" w:rsidRPr="00CD3BCC">
        <w:t xml:space="preserve"> section</w:t>
      </w:r>
      <w:r w:rsidR="00676DF4" w:rsidRPr="00CD3BCC">
        <w:t>.</w:t>
      </w:r>
    </w:p>
    <w:p w14:paraId="553540B4" w14:textId="78364F8D" w:rsidR="0062561B" w:rsidRPr="00CD3BCC" w:rsidRDefault="0062561B" w:rsidP="00155BA0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CD3BCC">
        <w:t xml:space="preserve">Enter </w:t>
      </w:r>
      <w:r w:rsidR="00676DF4" w:rsidRPr="00CD3BCC">
        <w:t>“</w:t>
      </w:r>
      <w:r w:rsidRPr="00CD3BCC">
        <w:t>name</w:t>
      </w:r>
      <w:r w:rsidR="00676DF4" w:rsidRPr="00CD3BCC">
        <w:t>”</w:t>
      </w:r>
      <w:r w:rsidRPr="00CD3BCC">
        <w:t xml:space="preserve"> (without quotes) in the input box and click the gr</w:t>
      </w:r>
      <w:r w:rsidR="44858D30" w:rsidRPr="00CD3BCC">
        <w:t>a</w:t>
      </w:r>
      <w:r w:rsidRPr="00CD3BCC">
        <w:t>y check</w:t>
      </w:r>
      <w:r w:rsidR="00676DF4" w:rsidRPr="00CD3BCC">
        <w:t>mark</w:t>
      </w:r>
      <w:r w:rsidRPr="00CD3BCC">
        <w:t xml:space="preserve"> on the right side</w:t>
      </w:r>
      <w:r w:rsidR="00676DF4" w:rsidRPr="00CD3BCC">
        <w:t>.</w:t>
      </w:r>
    </w:p>
    <w:p w14:paraId="09BAC7CA" w14:textId="346B32E9" w:rsidR="0062561B" w:rsidRPr="00CD3BCC" w:rsidRDefault="7BD60B3F" w:rsidP="00155BA0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CD3BCC">
        <w:t>Enter “name” (without quot</w:t>
      </w:r>
      <w:r w:rsidR="41DADF3F" w:rsidRPr="00CD3BCC">
        <w:t>es</w:t>
      </w:r>
      <w:r w:rsidRPr="00CD3BCC">
        <w:t xml:space="preserve">) in the input box and click the </w:t>
      </w:r>
      <w:r w:rsidRPr="00CD3BCC">
        <w:rPr>
          <w:b/>
          <w:bCs/>
        </w:rPr>
        <w:t xml:space="preserve">Save </w:t>
      </w:r>
      <w:r w:rsidRPr="00DD5F06">
        <w:t>button.</w:t>
      </w:r>
    </w:p>
    <w:p w14:paraId="5ED18212" w14:textId="28D5589A" w:rsidR="0062561B" w:rsidRPr="00CD3BCC" w:rsidRDefault="43055136" w:rsidP="00155BA0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CD3BCC">
        <w:t xml:space="preserve">Select the </w:t>
      </w:r>
      <w:r w:rsidR="0062561B" w:rsidRPr="00CD3BCC">
        <w:rPr>
          <w:b/>
          <w:bCs/>
        </w:rPr>
        <w:t>Test</w:t>
      </w:r>
      <w:r w:rsidR="67818973" w:rsidRPr="00CD3BCC">
        <w:rPr>
          <w:b/>
          <w:bCs/>
        </w:rPr>
        <w:t xml:space="preserve"> </w:t>
      </w:r>
      <w:r w:rsidR="67818973" w:rsidRPr="00DD5F06">
        <w:t>link in the upper</w:t>
      </w:r>
      <w:r w:rsidR="00DF1AA3">
        <w:t>-</w:t>
      </w:r>
      <w:r w:rsidR="67818973" w:rsidRPr="00DD5F06">
        <w:t xml:space="preserve">right </w:t>
      </w:r>
      <w:r w:rsidR="00C26224">
        <w:t xml:space="preserve">side </w:t>
      </w:r>
      <w:r w:rsidR="67818973" w:rsidRPr="00DD5F06">
        <w:t>of the lower section as before</w:t>
      </w:r>
      <w:r w:rsidR="00676DF4" w:rsidRPr="00CD3BCC">
        <w:t>.</w:t>
      </w:r>
    </w:p>
    <w:p w14:paraId="4DB6AFCD" w14:textId="285089CE" w:rsidR="0062561B" w:rsidRPr="00CD3BCC" w:rsidRDefault="00C26224" w:rsidP="00155BA0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You can now</w:t>
      </w:r>
      <w:r w:rsidR="0062561B" w:rsidRPr="00CD3BCC">
        <w:rPr>
          <w:rFonts w:cstheme="minorHAnsi"/>
        </w:rPr>
        <w:t xml:space="preserve"> enter a query string for your test. Type </w:t>
      </w:r>
      <w:r w:rsidR="00676DF4" w:rsidRPr="00CD3BCC">
        <w:rPr>
          <w:rFonts w:cstheme="minorHAnsi"/>
        </w:rPr>
        <w:t>“</w:t>
      </w:r>
      <w:r w:rsidR="0062561B" w:rsidRPr="00CD3BCC">
        <w:rPr>
          <w:rFonts w:cstheme="minorHAnsi"/>
        </w:rPr>
        <w:t>name=</w:t>
      </w:r>
      <w:r w:rsidR="00F72F1D" w:rsidRPr="00CD3BCC">
        <w:rPr>
          <w:rFonts w:cstheme="minorHAnsi"/>
        </w:rPr>
        <w:t>Nancy</w:t>
      </w:r>
      <w:r w:rsidR="00676DF4" w:rsidRPr="00CD3BCC">
        <w:rPr>
          <w:rFonts w:cstheme="minorHAnsi"/>
        </w:rPr>
        <w:t>”</w:t>
      </w:r>
      <w:r w:rsidR="00F72F1D" w:rsidRPr="00CD3BCC">
        <w:rPr>
          <w:rFonts w:cstheme="minorHAnsi"/>
        </w:rPr>
        <w:t xml:space="preserve"> (</w:t>
      </w:r>
      <w:r w:rsidR="0062561B" w:rsidRPr="00CD3BCC">
        <w:rPr>
          <w:rFonts w:cstheme="minorHAnsi"/>
        </w:rPr>
        <w:t>without quotes).</w:t>
      </w:r>
    </w:p>
    <w:p w14:paraId="56572782" w14:textId="521ACA20" w:rsidR="002B7494" w:rsidRDefault="002B7494" w:rsidP="00155BA0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 xml:space="preserve">Click the </w:t>
      </w:r>
      <w:r w:rsidRPr="00CD3BCC">
        <w:rPr>
          <w:rFonts w:cstheme="minorHAnsi"/>
          <w:b/>
          <w:bCs/>
        </w:rPr>
        <w:t>Test</w:t>
      </w:r>
      <w:r w:rsidRPr="00CD3BCC">
        <w:rPr>
          <w:rFonts w:cstheme="minorHAnsi"/>
        </w:rPr>
        <w:t xml:space="preserve"> </w:t>
      </w:r>
      <w:r w:rsidR="00676DF4" w:rsidRPr="00CD3BCC">
        <w:rPr>
          <w:rFonts w:cstheme="minorHAnsi"/>
        </w:rPr>
        <w:t>b</w:t>
      </w:r>
      <w:r w:rsidRPr="00CD3BCC">
        <w:rPr>
          <w:rFonts w:cstheme="minorHAnsi"/>
        </w:rPr>
        <w:t>utton</w:t>
      </w:r>
      <w:r w:rsidR="00676DF4" w:rsidRPr="00CD3BCC">
        <w:rPr>
          <w:rFonts w:cstheme="minorHAnsi"/>
        </w:rPr>
        <w:t>.</w:t>
      </w:r>
    </w:p>
    <w:p w14:paraId="6ED6F94D" w14:textId="77777777" w:rsidR="003A2BD4" w:rsidRPr="003A2BD4" w:rsidRDefault="003A2BD4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695B6262" w14:textId="18E3555E" w:rsidR="002B7494" w:rsidRPr="00CD3BCC" w:rsidRDefault="7F0239E4" w:rsidP="00155BA0">
      <w:pPr>
        <w:suppressAutoHyphens/>
        <w:spacing w:after="0" w:line="240" w:lineRule="auto"/>
        <w:contextualSpacing/>
        <w:jc w:val="center"/>
      </w:pPr>
      <w:r w:rsidRPr="00CD3BCC">
        <w:rPr>
          <w:noProof/>
        </w:rPr>
        <w:drawing>
          <wp:inline distT="0" distB="0" distL="0" distR="0" wp14:anchorId="131C25AA" wp14:editId="72C458F8">
            <wp:extent cx="4572000" cy="2219325"/>
            <wp:effectExtent l="0" t="0" r="0" b="0"/>
            <wp:docPr id="553393333" name="Picture 553393333" descr="/ - GET method results screen. The code in the Response headers section reads, “X-Amzn-Trace-ID”: “Root=1-657a5539-6f20bd201e4e42731ebf4036;Sampled=0;lineage=4f1120c3:0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393333" name="Picture 553393333" descr="/ - GET method results screen. The code in the Response headers section reads, “X-Amzn-Trace-ID”: “Root=1-657a5539-6f20bd201e4e42731ebf4036;Sampled=0;lineage=4f1120c3:0&quot;.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4E1E6" w14:textId="77777777" w:rsidR="00185ACC" w:rsidRPr="00CD3BCC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185EB859" w14:textId="4EEF72B4" w:rsidR="00185ACC" w:rsidRPr="0076310E" w:rsidRDefault="002B7494" w:rsidP="00155BA0">
      <w:pPr>
        <w:suppressAutoHyphens/>
        <w:spacing w:after="0" w:line="240" w:lineRule="auto"/>
        <w:contextualSpacing/>
      </w:pPr>
      <w:r w:rsidRPr="00CD3BCC">
        <w:t>Success</w:t>
      </w:r>
      <w:r w:rsidR="003A2BD4">
        <w:t>!</w:t>
      </w:r>
      <w:r w:rsidRPr="00CD3BCC">
        <w:t xml:space="preserve"> You have tested your API with a parameter calling your Lambda</w:t>
      </w:r>
      <w:r w:rsidR="00676DF4" w:rsidRPr="00CD3BCC">
        <w:t>.</w:t>
      </w:r>
    </w:p>
    <w:p w14:paraId="569BA4E6" w14:textId="77777777" w:rsidR="00894DEB" w:rsidRPr="00CD3BCC" w:rsidRDefault="00894DEB" w:rsidP="00155BA0">
      <w:pPr>
        <w:suppressAutoHyphens/>
        <w:spacing w:after="0" w:line="240" w:lineRule="auto"/>
        <w:contextualSpacing/>
        <w:rPr>
          <w:rFonts w:eastAsiaTheme="majorEastAsia" w:cstheme="minorHAnsi"/>
          <w:b/>
          <w:bCs/>
        </w:rPr>
      </w:pPr>
      <w:r w:rsidRPr="00CD3BCC">
        <w:br w:type="page"/>
      </w:r>
    </w:p>
    <w:p w14:paraId="6BFEC35D" w14:textId="52205C6F" w:rsidR="00A66D58" w:rsidRPr="00CD3BCC" w:rsidRDefault="00A66D58" w:rsidP="00155BA0">
      <w:pPr>
        <w:pStyle w:val="Heading2"/>
      </w:pPr>
      <w:r w:rsidRPr="00CD3BCC">
        <w:t xml:space="preserve">Part </w:t>
      </w:r>
      <w:r w:rsidR="00E142FF">
        <w:t>Four</w:t>
      </w:r>
      <w:r w:rsidR="001F35F4">
        <w:t>:</w:t>
      </w:r>
      <w:r w:rsidRPr="00CD3BCC">
        <w:t xml:space="preserve"> Deploying </w:t>
      </w:r>
      <w:r w:rsidR="00185ACC" w:rsidRPr="00CD3BCC">
        <w:t>Y</w:t>
      </w:r>
      <w:r w:rsidRPr="00CD3BCC">
        <w:t>our API</w:t>
      </w:r>
    </w:p>
    <w:p w14:paraId="09E0DBEE" w14:textId="77777777" w:rsidR="00185ACC" w:rsidRPr="00CD3BCC" w:rsidRDefault="00185ACC" w:rsidP="00155BA0">
      <w:pPr>
        <w:suppressAutoHyphens/>
        <w:spacing w:after="0" w:line="240" w:lineRule="auto"/>
        <w:contextualSpacing/>
      </w:pPr>
    </w:p>
    <w:p w14:paraId="5CA4A829" w14:textId="75C61C3F" w:rsidR="00394DF7" w:rsidRPr="00CD3BCC" w:rsidRDefault="00A66D58" w:rsidP="00155BA0">
      <w:pPr>
        <w:pStyle w:val="ListParagraph"/>
        <w:numPr>
          <w:ilvl w:val="0"/>
          <w:numId w:val="7"/>
        </w:numPr>
        <w:suppressAutoHyphens/>
        <w:spacing w:after="0" w:line="240" w:lineRule="auto"/>
      </w:pPr>
      <w:r w:rsidRPr="00CD3BCC">
        <w:t>You have a shiny new API</w:t>
      </w:r>
      <w:r w:rsidR="003A2BD4">
        <w:t>. B</w:t>
      </w:r>
      <w:r w:rsidRPr="00CD3BCC">
        <w:t xml:space="preserve">ut it is not yet callable from </w:t>
      </w:r>
      <w:r w:rsidR="00445B3B" w:rsidRPr="00CD3BCC">
        <w:t xml:space="preserve">outside of AWS. </w:t>
      </w:r>
      <w:r w:rsidR="368790D3" w:rsidRPr="00CD3BCC">
        <w:t>You</w:t>
      </w:r>
      <w:r w:rsidR="00445B3B" w:rsidRPr="00CD3BCC">
        <w:t xml:space="preserve"> need to deploy it to allow that.</w:t>
      </w:r>
      <w:r w:rsidR="00C54BFA" w:rsidRPr="00CD3BCC">
        <w:t xml:space="preserve"> </w:t>
      </w:r>
      <w:r w:rsidR="00394DF7" w:rsidRPr="00CD3BCC">
        <w:t xml:space="preserve">To deploy your API, select </w:t>
      </w:r>
      <w:r w:rsidR="0DF3310E" w:rsidRPr="00CD3BCC">
        <w:t xml:space="preserve">the orange </w:t>
      </w:r>
      <w:r w:rsidR="00394DF7" w:rsidRPr="00CD3BCC">
        <w:rPr>
          <w:b/>
          <w:bCs/>
        </w:rPr>
        <w:t>Deploy API</w:t>
      </w:r>
      <w:r w:rsidR="00394DF7" w:rsidRPr="00CD3BCC">
        <w:t xml:space="preserve"> </w:t>
      </w:r>
      <w:r w:rsidR="421CE313" w:rsidRPr="00CD3BCC">
        <w:t>button at the top right of the page.</w:t>
      </w:r>
    </w:p>
    <w:p w14:paraId="37DA9094" w14:textId="5BE5BE89" w:rsidR="00394DF7" w:rsidRPr="00CD3BCC" w:rsidRDefault="00FA7762" w:rsidP="00155BA0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 xml:space="preserve">Select </w:t>
      </w:r>
      <w:r w:rsidRPr="00CD3BCC">
        <w:rPr>
          <w:rFonts w:cstheme="minorHAnsi"/>
          <w:b/>
          <w:bCs/>
        </w:rPr>
        <w:t>New Stage</w:t>
      </w:r>
      <w:r w:rsidR="00C54BFA" w:rsidRPr="00CD3BCC">
        <w:rPr>
          <w:rFonts w:cstheme="minorHAnsi"/>
          <w:b/>
          <w:bCs/>
        </w:rPr>
        <w:t xml:space="preserve"> </w:t>
      </w:r>
      <w:r w:rsidR="00C54BFA" w:rsidRPr="00CD3BCC">
        <w:rPr>
          <w:rFonts w:cstheme="minorHAnsi"/>
        </w:rPr>
        <w:t xml:space="preserve">in the </w:t>
      </w:r>
      <w:r w:rsidR="00C54BFA" w:rsidRPr="00CD3BCC">
        <w:rPr>
          <w:rFonts w:cstheme="minorHAnsi"/>
          <w:b/>
          <w:bCs/>
        </w:rPr>
        <w:t>Deployment stage</w:t>
      </w:r>
      <w:r w:rsidR="00C54BFA" w:rsidRPr="00CD3BCC">
        <w:rPr>
          <w:rFonts w:cstheme="minorHAnsi"/>
        </w:rPr>
        <w:t xml:space="preserve"> drop-down menu.</w:t>
      </w:r>
    </w:p>
    <w:p w14:paraId="5E3FA5B2" w14:textId="77777777" w:rsidR="00185ACC" w:rsidRPr="00AE1C54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5354A3BB" w14:textId="4AC4970C" w:rsidR="00FA7762" w:rsidRPr="00CD3BCC" w:rsidRDefault="00FA7762" w:rsidP="00155BA0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CD3BCC">
        <w:rPr>
          <w:rFonts w:cstheme="minorHAnsi"/>
          <w:noProof/>
        </w:rPr>
        <w:drawing>
          <wp:inline distT="0" distB="0" distL="0" distR="0" wp14:anchorId="677CC075" wp14:editId="4CC038A5">
            <wp:extent cx="4196362" cy="2133600"/>
            <wp:effectExtent l="19050" t="19050" r="13970" b="19050"/>
            <wp:docPr id="33" name="Picture 33" descr="Deploy API screen. New Stage is selected in the Deployment stage drop-down menu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eploy API screen. New Stage is selected in the Deployment stage drop-down menu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30087" cy="2150747"/>
                    </a:xfrm>
                    <a:prstGeom prst="rect">
                      <a:avLst/>
                    </a:prstGeom>
                    <a:ln w="635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2E38B16" w14:textId="77777777" w:rsidR="00185ACC" w:rsidRPr="00CD3BCC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2F844F03" w14:textId="185C3DD0" w:rsidR="00FA7762" w:rsidRPr="00CD3BCC" w:rsidRDefault="00465CF0" w:rsidP="00155BA0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 xml:space="preserve">Type </w:t>
      </w:r>
      <w:r w:rsidR="00C54BFA" w:rsidRPr="00CD3BCC">
        <w:rPr>
          <w:rFonts w:cstheme="minorHAnsi"/>
        </w:rPr>
        <w:t>“</w:t>
      </w:r>
      <w:r w:rsidRPr="00CD3BCC">
        <w:rPr>
          <w:rFonts w:cstheme="minorHAnsi"/>
        </w:rPr>
        <w:t>API</w:t>
      </w:r>
      <w:r w:rsidR="00C54BFA" w:rsidRPr="00CD3BCC">
        <w:rPr>
          <w:rFonts w:cstheme="minorHAnsi"/>
        </w:rPr>
        <w:t>”</w:t>
      </w:r>
      <w:r w:rsidRPr="00CD3BCC">
        <w:rPr>
          <w:rFonts w:cstheme="minorHAnsi"/>
        </w:rPr>
        <w:t xml:space="preserve"> as your stage name</w:t>
      </w:r>
      <w:r w:rsidR="00E25E58" w:rsidRPr="00CD3BCC">
        <w:rPr>
          <w:rFonts w:cstheme="minorHAnsi"/>
        </w:rPr>
        <w:t>. The two description fields are option</w:t>
      </w:r>
      <w:r w:rsidR="00C54BFA" w:rsidRPr="00CD3BCC">
        <w:rPr>
          <w:rFonts w:cstheme="minorHAnsi"/>
        </w:rPr>
        <w:t>al.</w:t>
      </w:r>
    </w:p>
    <w:p w14:paraId="41333EA2" w14:textId="77777777" w:rsidR="00185ACC" w:rsidRPr="00A87504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44682ED3" w14:textId="0477D95B" w:rsidR="00185ACC" w:rsidRPr="00CD3BCC" w:rsidRDefault="00E25E58" w:rsidP="00155BA0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CD3BCC">
        <w:rPr>
          <w:rFonts w:cstheme="minorHAnsi"/>
          <w:noProof/>
        </w:rPr>
        <w:drawing>
          <wp:inline distT="0" distB="0" distL="0" distR="0" wp14:anchorId="334CDBA1" wp14:editId="0C9B4382">
            <wp:extent cx="4024745" cy="2610063"/>
            <wp:effectExtent l="19050" t="19050" r="13970" b="19050"/>
            <wp:docPr id="34" name="Picture 34" descr="Deploy API screen. A text box for Stage name appears once [New Stage] has been selected. The Stage name field is filled in as &quot;API&quot;. The two optional text boxes are Stage description and Deployment description. The Deploy button is in the lower-right corn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eploy API screen. A text box for Stage name appears once [New Stage] has been selected. The Stage name field is filled in as &quot;API&quot;. The two optional text boxes are Stage description and Deployment description. The Deploy button is in the lower-right corner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51774" cy="2627591"/>
                    </a:xfrm>
                    <a:prstGeom prst="rect">
                      <a:avLst/>
                    </a:prstGeom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4DA3355" w14:textId="77777777" w:rsidR="00185ACC" w:rsidRPr="00CD3BCC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488B9492" w14:textId="61790DF9" w:rsidR="00465CF0" w:rsidRPr="00CD3BCC" w:rsidRDefault="00E25E58" w:rsidP="00155BA0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>Click</w:t>
      </w:r>
      <w:r w:rsidR="00036A2A">
        <w:rPr>
          <w:rFonts w:cstheme="minorHAnsi"/>
        </w:rPr>
        <w:t xml:space="preserve"> the</w:t>
      </w:r>
      <w:r w:rsidRPr="00CD3BCC">
        <w:rPr>
          <w:rFonts w:cstheme="minorHAnsi"/>
        </w:rPr>
        <w:t xml:space="preserve"> </w:t>
      </w:r>
      <w:r w:rsidRPr="00CD3BCC">
        <w:rPr>
          <w:rFonts w:cstheme="minorHAnsi"/>
          <w:b/>
          <w:bCs/>
        </w:rPr>
        <w:t>Deploy</w:t>
      </w:r>
      <w:r w:rsidR="00036A2A" w:rsidRPr="00036A2A">
        <w:rPr>
          <w:rFonts w:cstheme="minorHAnsi"/>
        </w:rPr>
        <w:t xml:space="preserve"> button</w:t>
      </w:r>
      <w:r w:rsidR="00C54BFA" w:rsidRPr="00CD3BCC">
        <w:rPr>
          <w:rFonts w:cstheme="minorHAnsi"/>
          <w:b/>
          <w:bCs/>
        </w:rPr>
        <w:t>.</w:t>
      </w:r>
    </w:p>
    <w:p w14:paraId="71AA6E06" w14:textId="5824892D" w:rsidR="008F3339" w:rsidRPr="00CD3BCC" w:rsidRDefault="008F3339" w:rsidP="00155BA0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 xml:space="preserve">A few seconds later, your API </w:t>
      </w:r>
      <w:r w:rsidR="00185ACC" w:rsidRPr="00CD3BCC">
        <w:rPr>
          <w:rFonts w:cstheme="minorHAnsi"/>
        </w:rPr>
        <w:t>will be</w:t>
      </w:r>
      <w:r w:rsidRPr="00CD3BCC">
        <w:rPr>
          <w:rFonts w:cstheme="minorHAnsi"/>
        </w:rPr>
        <w:t xml:space="preserve"> </w:t>
      </w:r>
      <w:r w:rsidR="00F56FE3" w:rsidRPr="00CD3BCC">
        <w:rPr>
          <w:rFonts w:cstheme="minorHAnsi"/>
        </w:rPr>
        <w:t>deployed,</w:t>
      </w:r>
      <w:r w:rsidRPr="00CD3BCC">
        <w:rPr>
          <w:rFonts w:cstheme="minorHAnsi"/>
        </w:rPr>
        <w:t xml:space="preserve"> and you will have your shiny new URL</w:t>
      </w:r>
      <w:r w:rsidR="00185ACC" w:rsidRPr="00CD3BCC">
        <w:rPr>
          <w:rFonts w:cstheme="minorHAnsi"/>
        </w:rPr>
        <w:t>.</w:t>
      </w:r>
    </w:p>
    <w:p w14:paraId="7CAA9345" w14:textId="59C1FCE4" w:rsidR="008F3339" w:rsidRPr="00CD3BCC" w:rsidRDefault="1692FB4B" w:rsidP="00155BA0">
      <w:pPr>
        <w:suppressAutoHyphens/>
        <w:spacing w:after="0" w:line="240" w:lineRule="auto"/>
        <w:contextualSpacing/>
      </w:pPr>
      <w:r w:rsidRPr="00CD3BCC">
        <w:rPr>
          <w:noProof/>
        </w:rPr>
        <w:drawing>
          <wp:inline distT="0" distB="0" distL="0" distR="0" wp14:anchorId="2FF739BE" wp14:editId="13985FBE">
            <wp:extent cx="4572000" cy="1905000"/>
            <wp:effectExtent l="0" t="0" r="0" b="0"/>
            <wp:docPr id="932893734" name="Picture 932893734" descr="Stage details screen. The Invoke URL reads “https//l234t8agsf.execute-api.us-east-1.amazonaws.com/API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893734" name="Picture 932893734" descr="Stage details screen. The Invoke URL reads “https//l234t8agsf.execute-api.us-east-1.amazonaws.com/API&quot;.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453C" w:rsidRPr="00CD3BCC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25196EA" wp14:editId="622A16A8">
                <wp:simplePos x="0" y="0"/>
                <wp:positionH relativeFrom="column">
                  <wp:posOffset>4676775</wp:posOffset>
                </wp:positionH>
                <wp:positionV relativeFrom="paragraph">
                  <wp:posOffset>488315</wp:posOffset>
                </wp:positionV>
                <wp:extent cx="369570" cy="266700"/>
                <wp:effectExtent l="19050" t="19050" r="11430" b="38100"/>
                <wp:wrapNone/>
                <wp:docPr id="17" name="Right Arrow 17" descr="A red arrow points to the URL displayed by &quot;Invoke URL.&quot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69570" cy="266700"/>
                        </a:xfrm>
                        <a:prstGeom prst="rightArrow">
                          <a:avLst>
                            <a:gd name="adj1" fmla="val 50000"/>
                            <a:gd name="adj2" fmla="val 75382"/>
                          </a:avLst>
                        </a:prstGeom>
                        <a:solidFill>
                          <a:srgbClr val="AF0000"/>
                        </a:solidFill>
                        <a:ln>
                          <a:solidFill>
                            <a:srgbClr val="A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Right Arrow 17" style="position:absolute;margin-left:368.25pt;margin-top:38.45pt;width:29.1pt;height:21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lt="A red arrow points to the URL displayed by &quot;Invoke URL.&quot;" o:spid="_x0000_s1026" fillcolor="#af0000" strokecolor="#af0000" strokeweight="1pt" type="#_x0000_t13" adj="9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" w14:anchorId="7CAADF46"/>
            </w:pict>
          </mc:Fallback>
        </mc:AlternateContent>
      </w:r>
    </w:p>
    <w:p w14:paraId="45D4B147" w14:textId="77777777" w:rsidR="00185ACC" w:rsidRPr="00CD3BCC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18837FDC" w14:textId="29718BC8" w:rsidR="008F3339" w:rsidRPr="00CD3BCC" w:rsidRDefault="00FE7A90" w:rsidP="00155BA0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 xml:space="preserve">If you navigate to </w:t>
      </w:r>
      <w:r w:rsidR="00C54BFA" w:rsidRPr="00CD3BCC">
        <w:rPr>
          <w:rFonts w:cstheme="minorHAnsi"/>
        </w:rPr>
        <w:t>the URL</w:t>
      </w:r>
      <w:r w:rsidRPr="00CD3BCC">
        <w:rPr>
          <w:rFonts w:cstheme="minorHAnsi"/>
        </w:rPr>
        <w:t>, it will work in your browser</w:t>
      </w:r>
      <w:r w:rsidR="003750A8" w:rsidRPr="00CD3BCC">
        <w:rPr>
          <w:rFonts w:cstheme="minorHAnsi"/>
        </w:rPr>
        <w:t xml:space="preserve">. Make </w:t>
      </w:r>
      <w:r w:rsidR="003B298A">
        <w:rPr>
          <w:rFonts w:cstheme="minorHAnsi"/>
        </w:rPr>
        <w:t>certain</w:t>
      </w:r>
      <w:r w:rsidR="003750A8" w:rsidRPr="00CD3BCC">
        <w:rPr>
          <w:rFonts w:cstheme="minorHAnsi"/>
        </w:rPr>
        <w:t xml:space="preserve"> you are using a browser other than Firefox when you try this</w:t>
      </w:r>
      <w:r w:rsidR="00C54BFA" w:rsidRPr="00CD3BCC">
        <w:rPr>
          <w:rFonts w:cstheme="minorHAnsi"/>
        </w:rPr>
        <w:t>.</w:t>
      </w:r>
    </w:p>
    <w:p w14:paraId="5B853C64" w14:textId="77777777" w:rsidR="00185ACC" w:rsidRPr="0076310E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7B44C0FF" w14:textId="532DF6B1" w:rsidR="00FE7A90" w:rsidRPr="00CD3BCC" w:rsidRDefault="00FE7A90" w:rsidP="00155BA0">
      <w:pPr>
        <w:suppressAutoHyphens/>
        <w:spacing w:after="0" w:line="240" w:lineRule="auto"/>
        <w:contextualSpacing/>
        <w:rPr>
          <w:rFonts w:cstheme="minorHAnsi"/>
        </w:rPr>
      </w:pPr>
      <w:r w:rsidRPr="00CD3BCC">
        <w:rPr>
          <w:rFonts w:cstheme="minorHAnsi"/>
          <w:noProof/>
        </w:rPr>
        <w:drawing>
          <wp:inline distT="0" distB="0" distL="0" distR="0" wp14:anchorId="6AC0CCEA" wp14:editId="04A430CB">
            <wp:extent cx="6012873" cy="1890586"/>
            <wp:effectExtent l="19050" t="19050" r="26035" b="14605"/>
            <wp:docPr id="36" name="Picture 36" descr="Invoke URL in the browser and the display &quot;hello unknown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Invoke URL in the browser and the display &quot;hello unknown&quot;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67356" cy="1907717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5DC689" w14:textId="77777777" w:rsidR="00185ACC" w:rsidRPr="00CD3BCC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5F80D932" w14:textId="04216232" w:rsidR="00FE7A90" w:rsidRPr="00CD3BCC" w:rsidRDefault="00C54BFA" w:rsidP="00155BA0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</w:rPr>
      </w:pPr>
      <w:r w:rsidRPr="00CD3BCC">
        <w:rPr>
          <w:rFonts w:cstheme="minorHAnsi"/>
        </w:rPr>
        <w:t>Y</w:t>
      </w:r>
      <w:r w:rsidR="001429CF" w:rsidRPr="00CD3BCC">
        <w:rPr>
          <w:rFonts w:cstheme="minorHAnsi"/>
        </w:rPr>
        <w:t>ou can put i</w:t>
      </w:r>
      <w:r w:rsidRPr="00CD3BCC">
        <w:rPr>
          <w:rFonts w:cstheme="minorHAnsi"/>
        </w:rPr>
        <w:t>n</w:t>
      </w:r>
      <w:r w:rsidR="001429CF" w:rsidRPr="00CD3BCC">
        <w:rPr>
          <w:rFonts w:cstheme="minorHAnsi"/>
        </w:rPr>
        <w:t xml:space="preserve"> a query parameter to </w:t>
      </w:r>
      <w:r w:rsidRPr="00CD3BCC">
        <w:rPr>
          <w:rFonts w:cstheme="minorHAnsi"/>
        </w:rPr>
        <w:t>make the message</w:t>
      </w:r>
      <w:r w:rsidR="001429CF" w:rsidRPr="00CD3BCC">
        <w:rPr>
          <w:rFonts w:cstheme="minorHAnsi"/>
        </w:rPr>
        <w:t xml:space="preserve"> more personalized</w:t>
      </w:r>
      <w:r w:rsidRPr="00CD3BCC">
        <w:rPr>
          <w:rFonts w:cstheme="minorHAnsi"/>
        </w:rPr>
        <w:t>.</w:t>
      </w:r>
    </w:p>
    <w:p w14:paraId="3179BEE5" w14:textId="77777777" w:rsidR="00185ACC" w:rsidRPr="0076310E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7347D911" w14:textId="51754E49" w:rsidR="001429CF" w:rsidRPr="00CD3BCC" w:rsidRDefault="001429CF" w:rsidP="00155BA0">
      <w:pPr>
        <w:suppressAutoHyphens/>
        <w:spacing w:after="0" w:line="240" w:lineRule="auto"/>
        <w:contextualSpacing/>
        <w:rPr>
          <w:rFonts w:cstheme="minorHAnsi"/>
        </w:rPr>
      </w:pPr>
      <w:r w:rsidRPr="00CD3BCC">
        <w:rPr>
          <w:rFonts w:cstheme="minorHAnsi"/>
          <w:noProof/>
        </w:rPr>
        <w:drawing>
          <wp:inline distT="0" distB="0" distL="0" distR="0" wp14:anchorId="1C4928FA" wp14:editId="3B80AF41">
            <wp:extent cx="5943600" cy="1089025"/>
            <wp:effectExtent l="19050" t="19050" r="19050" b="15875"/>
            <wp:docPr id="37" name="Picture 37" descr="Put in a query parameter to personalize the message. The display now reads, &quot;Hello Sam&quot;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Put in a query parameter to personalize the message. The display now reads, &quot;Hello Sam&quot;. 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902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C2C392" w14:textId="18B336D5" w:rsidR="001429CF" w:rsidRPr="00CD3BCC" w:rsidRDefault="001429CF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2E4B4E9D" w14:textId="20A9059A" w:rsidR="001429CF" w:rsidRPr="00CD3BCC" w:rsidRDefault="001429CF" w:rsidP="00155BA0">
      <w:pPr>
        <w:suppressAutoHyphens/>
        <w:spacing w:after="0" w:line="240" w:lineRule="auto"/>
        <w:contextualSpacing/>
      </w:pPr>
      <w:r w:rsidRPr="00CD3BCC">
        <w:t>That’s it. You have created a Lambda</w:t>
      </w:r>
      <w:r w:rsidR="00C54BFA" w:rsidRPr="00CD3BCC">
        <w:t>, t</w:t>
      </w:r>
      <w:r w:rsidRPr="00CD3BCC">
        <w:t>ested it</w:t>
      </w:r>
      <w:r w:rsidR="00C54BFA" w:rsidRPr="00CD3BCC">
        <w:t>, c</w:t>
      </w:r>
      <w:r w:rsidRPr="00CD3BCC">
        <w:t>reated an API</w:t>
      </w:r>
      <w:r w:rsidR="00C54BFA" w:rsidRPr="00CD3BCC">
        <w:t>, c</w:t>
      </w:r>
      <w:r w:rsidRPr="00CD3BCC">
        <w:t>onnected it to your Lambda</w:t>
      </w:r>
      <w:r w:rsidR="00C54BFA" w:rsidRPr="00CD3BCC">
        <w:t>, and t</w:t>
      </w:r>
      <w:r w:rsidRPr="00CD3BCC">
        <w:t>ested it</w:t>
      </w:r>
      <w:r w:rsidR="00C54BFA" w:rsidRPr="00CD3BCC">
        <w:t xml:space="preserve"> again</w:t>
      </w:r>
      <w:r w:rsidRPr="00CD3BCC">
        <w:t>. Finally</w:t>
      </w:r>
      <w:r w:rsidR="00C54BFA" w:rsidRPr="00CD3BCC">
        <w:t xml:space="preserve">, </w:t>
      </w:r>
      <w:r w:rsidRPr="00CD3BCC">
        <w:t>you deployed your API.</w:t>
      </w:r>
      <w:r w:rsidR="008409A2" w:rsidRPr="00CD3BCC">
        <w:t xml:space="preserve"> Your project will build upon these functions to connect your Angular application to new Lambdas</w:t>
      </w:r>
      <w:r w:rsidR="0BCA3C9F" w:rsidRPr="00CD3BCC">
        <w:t xml:space="preserve"> that</w:t>
      </w:r>
      <w:r w:rsidR="008409A2" w:rsidRPr="00CD3BCC">
        <w:t xml:space="preserve"> you will write</w:t>
      </w:r>
      <w:r w:rsidR="00C54BFA" w:rsidRPr="00CD3BCC">
        <w:t>, which</w:t>
      </w:r>
      <w:r w:rsidR="008409A2" w:rsidRPr="00CD3BCC">
        <w:t xml:space="preserve"> will connect to the database </w:t>
      </w:r>
      <w:r w:rsidR="09325C73" w:rsidRPr="00CD3BCC">
        <w:t>you</w:t>
      </w:r>
      <w:r w:rsidR="008409A2" w:rsidRPr="00CD3BCC">
        <w:t xml:space="preserve"> will learn about in the next module.</w:t>
      </w:r>
    </w:p>
    <w:p w14:paraId="763B3F6A" w14:textId="77777777" w:rsidR="00185ACC" w:rsidRPr="00CD3BCC" w:rsidRDefault="00185ACC" w:rsidP="00155BA0">
      <w:pPr>
        <w:suppressAutoHyphens/>
        <w:spacing w:after="0" w:line="240" w:lineRule="auto"/>
        <w:contextualSpacing/>
        <w:rPr>
          <w:rFonts w:cstheme="minorHAnsi"/>
        </w:rPr>
      </w:pPr>
    </w:p>
    <w:p w14:paraId="1B8F0E08" w14:textId="158CC28B" w:rsidR="009A02F1" w:rsidRPr="00CD3BCC" w:rsidRDefault="0066494C" w:rsidP="00155BA0">
      <w:pPr>
        <w:suppressAutoHyphens/>
        <w:spacing w:after="0" w:line="240" w:lineRule="auto"/>
        <w:contextualSpacing/>
        <w:rPr>
          <w:rFonts w:cstheme="minorHAnsi"/>
        </w:rPr>
      </w:pPr>
      <w:r w:rsidRPr="00CD3BCC">
        <w:rPr>
          <w:rFonts w:cstheme="minorHAnsi"/>
        </w:rPr>
        <w:t>Great work!</w:t>
      </w:r>
    </w:p>
    <w:sectPr w:rsidR="009A02F1" w:rsidRPr="00CD3BCC" w:rsidSect="001F0900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527A0" w14:textId="77777777" w:rsidR="001F0900" w:rsidRDefault="001F0900" w:rsidP="00D53737">
      <w:pPr>
        <w:spacing w:after="0" w:line="240" w:lineRule="auto"/>
      </w:pPr>
      <w:r>
        <w:separator/>
      </w:r>
    </w:p>
  </w:endnote>
  <w:endnote w:type="continuationSeparator" w:id="0">
    <w:p w14:paraId="7F77620E" w14:textId="77777777" w:rsidR="001F0900" w:rsidRDefault="001F0900" w:rsidP="00D53737">
      <w:pPr>
        <w:spacing w:after="0" w:line="240" w:lineRule="auto"/>
      </w:pPr>
      <w:r>
        <w:continuationSeparator/>
      </w:r>
    </w:p>
  </w:endnote>
  <w:endnote w:type="continuationNotice" w:id="1">
    <w:p w14:paraId="005D924B" w14:textId="77777777" w:rsidR="001F0900" w:rsidRDefault="001F09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27438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0A9A5C" w14:textId="71CEC7DE" w:rsidR="00DA53A9" w:rsidRDefault="00DA53A9" w:rsidP="00B4525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95B9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EA6E4" w14:textId="77777777" w:rsidR="001F0900" w:rsidRDefault="001F0900" w:rsidP="00D53737">
      <w:pPr>
        <w:spacing w:after="0" w:line="240" w:lineRule="auto"/>
      </w:pPr>
      <w:r>
        <w:separator/>
      </w:r>
    </w:p>
  </w:footnote>
  <w:footnote w:type="continuationSeparator" w:id="0">
    <w:p w14:paraId="7F3393E4" w14:textId="77777777" w:rsidR="001F0900" w:rsidRDefault="001F0900" w:rsidP="00D53737">
      <w:pPr>
        <w:spacing w:after="0" w:line="240" w:lineRule="auto"/>
      </w:pPr>
      <w:r>
        <w:continuationSeparator/>
      </w:r>
    </w:p>
  </w:footnote>
  <w:footnote w:type="continuationNotice" w:id="1">
    <w:p w14:paraId="1C0B097C" w14:textId="77777777" w:rsidR="001F0900" w:rsidRDefault="001F09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73D4D" w14:textId="7865DA15" w:rsidR="00D53737" w:rsidRDefault="00CD3BCC" w:rsidP="00D5373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66C56EE" wp14:editId="354FD9AE">
          <wp:extent cx="1104900" cy="476250"/>
          <wp:effectExtent l="0" t="0" r="0" b="0"/>
          <wp:docPr id="760769699" name="Graphic 760769699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42F26"/>
    <w:multiLevelType w:val="hybridMultilevel"/>
    <w:tmpl w:val="54A6D5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1F618F"/>
    <w:multiLevelType w:val="hybridMultilevel"/>
    <w:tmpl w:val="25547270"/>
    <w:lvl w:ilvl="0" w:tplc="BDD6583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57585"/>
    <w:multiLevelType w:val="hybridMultilevel"/>
    <w:tmpl w:val="7F820A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E308CA"/>
    <w:multiLevelType w:val="hybridMultilevel"/>
    <w:tmpl w:val="3176C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2633CF"/>
    <w:multiLevelType w:val="hybridMultilevel"/>
    <w:tmpl w:val="082CBB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F3797"/>
    <w:multiLevelType w:val="hybridMultilevel"/>
    <w:tmpl w:val="A5A2C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D83F35"/>
    <w:multiLevelType w:val="hybridMultilevel"/>
    <w:tmpl w:val="0EA66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783E7C"/>
    <w:multiLevelType w:val="hybridMultilevel"/>
    <w:tmpl w:val="DA4C31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4228664">
    <w:abstractNumId w:val="2"/>
  </w:num>
  <w:num w:numId="2" w16cid:durableId="1659990891">
    <w:abstractNumId w:val="6"/>
  </w:num>
  <w:num w:numId="3" w16cid:durableId="1873566476">
    <w:abstractNumId w:val="0"/>
  </w:num>
  <w:num w:numId="4" w16cid:durableId="76246075">
    <w:abstractNumId w:val="5"/>
  </w:num>
  <w:num w:numId="5" w16cid:durableId="1719889797">
    <w:abstractNumId w:val="3"/>
  </w:num>
  <w:num w:numId="6" w16cid:durableId="751202526">
    <w:abstractNumId w:val="7"/>
  </w:num>
  <w:num w:numId="7" w16cid:durableId="961812534">
    <w:abstractNumId w:val="4"/>
  </w:num>
  <w:num w:numId="8" w16cid:durableId="19819549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TIzNjUwszAzMTJW0lEKTi0uzszPAykwrAUAqCKnnCwAAAA="/>
  </w:docVars>
  <w:rsids>
    <w:rsidRoot w:val="005D59A6"/>
    <w:rsid w:val="00000247"/>
    <w:rsid w:val="000161E6"/>
    <w:rsid w:val="00021E12"/>
    <w:rsid w:val="00036A2A"/>
    <w:rsid w:val="00073862"/>
    <w:rsid w:val="000E3D81"/>
    <w:rsid w:val="000E4A52"/>
    <w:rsid w:val="000E4B2B"/>
    <w:rsid w:val="000E792A"/>
    <w:rsid w:val="001006EB"/>
    <w:rsid w:val="00105A6C"/>
    <w:rsid w:val="00134FE8"/>
    <w:rsid w:val="001429CF"/>
    <w:rsid w:val="00147236"/>
    <w:rsid w:val="00155BA0"/>
    <w:rsid w:val="0017188E"/>
    <w:rsid w:val="0018463D"/>
    <w:rsid w:val="00185ACC"/>
    <w:rsid w:val="001A0B18"/>
    <w:rsid w:val="001B3A59"/>
    <w:rsid w:val="001B7D5C"/>
    <w:rsid w:val="001D4038"/>
    <w:rsid w:val="001E352B"/>
    <w:rsid w:val="001F0900"/>
    <w:rsid w:val="001F0F09"/>
    <w:rsid w:val="001F1E60"/>
    <w:rsid w:val="001F35F4"/>
    <w:rsid w:val="001F4983"/>
    <w:rsid w:val="00205879"/>
    <w:rsid w:val="00253449"/>
    <w:rsid w:val="002550F5"/>
    <w:rsid w:val="00267A13"/>
    <w:rsid w:val="002718A2"/>
    <w:rsid w:val="002A4837"/>
    <w:rsid w:val="002B7494"/>
    <w:rsid w:val="002D035A"/>
    <w:rsid w:val="00326B39"/>
    <w:rsid w:val="003414ED"/>
    <w:rsid w:val="0034328C"/>
    <w:rsid w:val="003750A8"/>
    <w:rsid w:val="00393EE3"/>
    <w:rsid w:val="00394DF7"/>
    <w:rsid w:val="003A2BD4"/>
    <w:rsid w:val="003B298A"/>
    <w:rsid w:val="003C3F6B"/>
    <w:rsid w:val="003E1B42"/>
    <w:rsid w:val="003E685C"/>
    <w:rsid w:val="00400AC6"/>
    <w:rsid w:val="00437945"/>
    <w:rsid w:val="00445B3B"/>
    <w:rsid w:val="00453F6E"/>
    <w:rsid w:val="00465CF0"/>
    <w:rsid w:val="00486C11"/>
    <w:rsid w:val="004A01B2"/>
    <w:rsid w:val="004A7F73"/>
    <w:rsid w:val="004C2279"/>
    <w:rsid w:val="004E0BA8"/>
    <w:rsid w:val="004F4963"/>
    <w:rsid w:val="00547147"/>
    <w:rsid w:val="0056727A"/>
    <w:rsid w:val="00586829"/>
    <w:rsid w:val="00593D00"/>
    <w:rsid w:val="005C6981"/>
    <w:rsid w:val="005D59A6"/>
    <w:rsid w:val="005D76EC"/>
    <w:rsid w:val="00614CDD"/>
    <w:rsid w:val="0062561B"/>
    <w:rsid w:val="006319D5"/>
    <w:rsid w:val="00632F94"/>
    <w:rsid w:val="0064207C"/>
    <w:rsid w:val="0066494C"/>
    <w:rsid w:val="00670B2E"/>
    <w:rsid w:val="00676DF4"/>
    <w:rsid w:val="00677F4F"/>
    <w:rsid w:val="006A1FE4"/>
    <w:rsid w:val="006B453C"/>
    <w:rsid w:val="006D5F06"/>
    <w:rsid w:val="006F0C54"/>
    <w:rsid w:val="00750224"/>
    <w:rsid w:val="0076310E"/>
    <w:rsid w:val="00774730"/>
    <w:rsid w:val="00782A76"/>
    <w:rsid w:val="007A07C8"/>
    <w:rsid w:val="007A0D48"/>
    <w:rsid w:val="007A2247"/>
    <w:rsid w:val="007D4FBC"/>
    <w:rsid w:val="007E66FA"/>
    <w:rsid w:val="00810C4A"/>
    <w:rsid w:val="00821F71"/>
    <w:rsid w:val="008409A2"/>
    <w:rsid w:val="0087070A"/>
    <w:rsid w:val="00875250"/>
    <w:rsid w:val="008932B4"/>
    <w:rsid w:val="00894DEB"/>
    <w:rsid w:val="00895B90"/>
    <w:rsid w:val="008E1B2C"/>
    <w:rsid w:val="008E2572"/>
    <w:rsid w:val="008E6A47"/>
    <w:rsid w:val="008F026D"/>
    <w:rsid w:val="008F3339"/>
    <w:rsid w:val="009054A8"/>
    <w:rsid w:val="0090714D"/>
    <w:rsid w:val="0091436A"/>
    <w:rsid w:val="009337CB"/>
    <w:rsid w:val="009358E0"/>
    <w:rsid w:val="00957384"/>
    <w:rsid w:val="00961668"/>
    <w:rsid w:val="009A02F1"/>
    <w:rsid w:val="009A1994"/>
    <w:rsid w:val="009B0666"/>
    <w:rsid w:val="00A00122"/>
    <w:rsid w:val="00A16C04"/>
    <w:rsid w:val="00A56367"/>
    <w:rsid w:val="00A66D58"/>
    <w:rsid w:val="00A73C2B"/>
    <w:rsid w:val="00A802A6"/>
    <w:rsid w:val="00A858E6"/>
    <w:rsid w:val="00A87504"/>
    <w:rsid w:val="00A90E39"/>
    <w:rsid w:val="00AA2948"/>
    <w:rsid w:val="00AC23A6"/>
    <w:rsid w:val="00AC51C4"/>
    <w:rsid w:val="00AE1C54"/>
    <w:rsid w:val="00AF6450"/>
    <w:rsid w:val="00B05C66"/>
    <w:rsid w:val="00B25820"/>
    <w:rsid w:val="00B4525F"/>
    <w:rsid w:val="00B61C96"/>
    <w:rsid w:val="00B64F6F"/>
    <w:rsid w:val="00BA75AA"/>
    <w:rsid w:val="00BD0E0F"/>
    <w:rsid w:val="00BF5407"/>
    <w:rsid w:val="00BF5E3A"/>
    <w:rsid w:val="00C05F6E"/>
    <w:rsid w:val="00C24884"/>
    <w:rsid w:val="00C26224"/>
    <w:rsid w:val="00C450FE"/>
    <w:rsid w:val="00C54BFA"/>
    <w:rsid w:val="00C87AE0"/>
    <w:rsid w:val="00C9717B"/>
    <w:rsid w:val="00CA4F56"/>
    <w:rsid w:val="00CB7BE5"/>
    <w:rsid w:val="00CD3BCC"/>
    <w:rsid w:val="00CE7424"/>
    <w:rsid w:val="00D0169A"/>
    <w:rsid w:val="00D15199"/>
    <w:rsid w:val="00D504C5"/>
    <w:rsid w:val="00D53737"/>
    <w:rsid w:val="00D9390E"/>
    <w:rsid w:val="00D95892"/>
    <w:rsid w:val="00DA53A9"/>
    <w:rsid w:val="00DB4DD7"/>
    <w:rsid w:val="00DC3821"/>
    <w:rsid w:val="00DD5AA6"/>
    <w:rsid w:val="00DD5F06"/>
    <w:rsid w:val="00DF1AA3"/>
    <w:rsid w:val="00E142FF"/>
    <w:rsid w:val="00E25E58"/>
    <w:rsid w:val="00E41F4A"/>
    <w:rsid w:val="00E4736E"/>
    <w:rsid w:val="00E65F3D"/>
    <w:rsid w:val="00E95BF9"/>
    <w:rsid w:val="00EC7632"/>
    <w:rsid w:val="00ED4DD8"/>
    <w:rsid w:val="00EE1124"/>
    <w:rsid w:val="00EE68EA"/>
    <w:rsid w:val="00F034DE"/>
    <w:rsid w:val="00F053FE"/>
    <w:rsid w:val="00F341CC"/>
    <w:rsid w:val="00F42459"/>
    <w:rsid w:val="00F56FE3"/>
    <w:rsid w:val="00F64AD9"/>
    <w:rsid w:val="00F72F1D"/>
    <w:rsid w:val="00FA66F8"/>
    <w:rsid w:val="00FA74E1"/>
    <w:rsid w:val="00FA7762"/>
    <w:rsid w:val="00FB5775"/>
    <w:rsid w:val="00FE3C36"/>
    <w:rsid w:val="00FE7A90"/>
    <w:rsid w:val="00FF0B5A"/>
    <w:rsid w:val="08869E32"/>
    <w:rsid w:val="09325C73"/>
    <w:rsid w:val="0BCA3C9F"/>
    <w:rsid w:val="0D133F57"/>
    <w:rsid w:val="0DF3310E"/>
    <w:rsid w:val="135C1E9F"/>
    <w:rsid w:val="1692FB4B"/>
    <w:rsid w:val="1D5402C3"/>
    <w:rsid w:val="1E134050"/>
    <w:rsid w:val="1E8CC780"/>
    <w:rsid w:val="1F860A43"/>
    <w:rsid w:val="20ABD124"/>
    <w:rsid w:val="22D15392"/>
    <w:rsid w:val="23359901"/>
    <w:rsid w:val="26541166"/>
    <w:rsid w:val="29CF7A27"/>
    <w:rsid w:val="2A819504"/>
    <w:rsid w:val="2C346DD9"/>
    <w:rsid w:val="2F0DE474"/>
    <w:rsid w:val="2F96AE3D"/>
    <w:rsid w:val="328A8700"/>
    <w:rsid w:val="3399949F"/>
    <w:rsid w:val="34D69B7B"/>
    <w:rsid w:val="367222B6"/>
    <w:rsid w:val="368790D3"/>
    <w:rsid w:val="3C753145"/>
    <w:rsid w:val="3DCE0896"/>
    <w:rsid w:val="419A7335"/>
    <w:rsid w:val="41DADF3F"/>
    <w:rsid w:val="421CE313"/>
    <w:rsid w:val="43055136"/>
    <w:rsid w:val="44858D30"/>
    <w:rsid w:val="45840FA8"/>
    <w:rsid w:val="470D2258"/>
    <w:rsid w:val="4867DEE0"/>
    <w:rsid w:val="4972EB69"/>
    <w:rsid w:val="4B4A7CCC"/>
    <w:rsid w:val="4D8D20D0"/>
    <w:rsid w:val="4E8B3A85"/>
    <w:rsid w:val="51FD511B"/>
    <w:rsid w:val="5384BD73"/>
    <w:rsid w:val="56D91B74"/>
    <w:rsid w:val="599C653F"/>
    <w:rsid w:val="5A07F635"/>
    <w:rsid w:val="615C5A12"/>
    <w:rsid w:val="6468F804"/>
    <w:rsid w:val="64ED20B4"/>
    <w:rsid w:val="65F64ED7"/>
    <w:rsid w:val="66ED465C"/>
    <w:rsid w:val="67818973"/>
    <w:rsid w:val="687DF8D5"/>
    <w:rsid w:val="6A207DBD"/>
    <w:rsid w:val="6A345C31"/>
    <w:rsid w:val="70739B5A"/>
    <w:rsid w:val="710DB74A"/>
    <w:rsid w:val="7210A586"/>
    <w:rsid w:val="732F10A4"/>
    <w:rsid w:val="73B54916"/>
    <w:rsid w:val="74A038DA"/>
    <w:rsid w:val="777BAEC9"/>
    <w:rsid w:val="7BD60B3F"/>
    <w:rsid w:val="7BFC1EBA"/>
    <w:rsid w:val="7C4D2098"/>
    <w:rsid w:val="7D2BACA5"/>
    <w:rsid w:val="7E07B9D1"/>
    <w:rsid w:val="7EC50395"/>
    <w:rsid w:val="7F023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793DB2"/>
  <w15:chartTrackingRefBased/>
  <w15:docId w15:val="{7B11E484-6F72-4D55-B2E9-BEADB4F04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3BCC"/>
    <w:pPr>
      <w:tabs>
        <w:tab w:val="left" w:pos="5652"/>
      </w:tabs>
      <w:suppressAutoHyphens/>
      <w:spacing w:after="0" w:line="240" w:lineRule="auto"/>
      <w:contextualSpacing/>
      <w:jc w:val="center"/>
      <w:outlineLvl w:val="0"/>
    </w:pPr>
    <w:rPr>
      <w:rFonts w:eastAsiaTheme="majorEastAsia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0B2E"/>
    <w:pPr>
      <w:suppressAutoHyphens/>
      <w:spacing w:after="0" w:line="240" w:lineRule="auto"/>
      <w:contextualSpacing/>
      <w:outlineLvl w:val="1"/>
    </w:pPr>
    <w:rPr>
      <w:rFonts w:eastAsiaTheme="majorEastAsia" w:cstheme="minorHAns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59A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D3BCC"/>
    <w:rPr>
      <w:rFonts w:eastAsiaTheme="majorEastAsia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70B2E"/>
    <w:rPr>
      <w:rFonts w:eastAsiaTheme="majorEastAsia" w:cstheme="minorHAnsi"/>
      <w:b/>
      <w:bCs/>
    </w:rPr>
  </w:style>
  <w:style w:type="paragraph" w:styleId="Header">
    <w:name w:val="header"/>
    <w:basedOn w:val="Normal"/>
    <w:link w:val="HeaderChar"/>
    <w:uiPriority w:val="99"/>
    <w:unhideWhenUsed/>
    <w:rsid w:val="00D537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3737"/>
  </w:style>
  <w:style w:type="paragraph" w:styleId="Footer">
    <w:name w:val="footer"/>
    <w:basedOn w:val="Normal"/>
    <w:link w:val="FooterChar"/>
    <w:uiPriority w:val="99"/>
    <w:unhideWhenUsed/>
    <w:rsid w:val="00D537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3737"/>
  </w:style>
  <w:style w:type="character" w:styleId="CommentReference">
    <w:name w:val="annotation reference"/>
    <w:basedOn w:val="DefaultParagraphFont"/>
    <w:uiPriority w:val="99"/>
    <w:semiHidden/>
    <w:unhideWhenUsed/>
    <w:rsid w:val="00185A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5A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5A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5A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5A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56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4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4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9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1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9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0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86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64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48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01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0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45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1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9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3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1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svg"/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542FCAAC-922C-4923-B368-B18DEBA88F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9453D3-0C73-461B-997D-906E5F2B20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C21346-EAE8-4D2A-8E3E-BEEC415516D5}"/>
</file>

<file path=customXml/itemProps4.xml><?xml version="1.0" encoding="utf-8"?>
<ds:datastoreItem xmlns:ds="http://schemas.openxmlformats.org/officeDocument/2006/customXml" ds:itemID="{2D7D18A8-1F16-4516-9CB9-7A4C6CBE02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4</Words>
  <Characters>3447</Characters>
  <Application>Microsoft Office Word</Application>
  <DocSecurity>0</DocSecurity>
  <Lines>28</Lines>
  <Paragraphs>8</Paragraphs>
  <ScaleCrop>false</ScaleCrop>
  <Company/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470 Module Four Assignment Two Guide</dc:title>
  <dc:subject/>
  <dc:creator>David Buksbaum</dc:creator>
  <cp:keywords/>
  <dc:description/>
  <cp:lastModifiedBy>Olson, Rebecca</cp:lastModifiedBy>
  <cp:revision>3</cp:revision>
  <dcterms:created xsi:type="dcterms:W3CDTF">2024-01-17T08:10:00Z</dcterms:created>
  <dcterms:modified xsi:type="dcterms:W3CDTF">2024-01-17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314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